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5295" w:type="dxa"/>
        <w:tblLook w:val="04A0" w:firstRow="1" w:lastRow="0" w:firstColumn="1" w:lastColumn="0" w:noHBand="0" w:noVBand="1"/>
      </w:tblPr>
      <w:tblGrid>
        <w:gridCol w:w="922"/>
        <w:gridCol w:w="783"/>
        <w:gridCol w:w="67"/>
        <w:gridCol w:w="2236"/>
        <w:gridCol w:w="456"/>
        <w:gridCol w:w="2995"/>
        <w:gridCol w:w="893"/>
        <w:gridCol w:w="353"/>
        <w:gridCol w:w="470"/>
        <w:gridCol w:w="90"/>
        <w:gridCol w:w="720"/>
        <w:gridCol w:w="540"/>
        <w:gridCol w:w="270"/>
        <w:gridCol w:w="944"/>
        <w:gridCol w:w="3556"/>
      </w:tblGrid>
      <w:tr w:rsidR="007A7208" w:rsidRPr="002C1381" w14:paraId="6E2CC639" w14:textId="77777777" w:rsidTr="002C1381">
        <w:tc>
          <w:tcPr>
            <w:tcW w:w="15295" w:type="dxa"/>
            <w:gridSpan w:val="15"/>
            <w:vAlign w:val="center"/>
          </w:tcPr>
          <w:p w14:paraId="1AB6B43A" w14:textId="07ECFB40" w:rsidR="007A7208" w:rsidRPr="002C1381" w:rsidRDefault="007A7208" w:rsidP="004C1EBC">
            <w:pPr>
              <w:spacing w:after="0" w:line="240" w:lineRule="auto"/>
              <w:jc w:val="center"/>
              <w:rPr>
                <w:rFonts w:ascii="Arial Narrow" w:hAnsi="Arial Narrow"/>
                <w:sz w:val="32"/>
                <w:szCs w:val="32"/>
              </w:rPr>
            </w:pPr>
            <w:bookmarkStart w:id="0" w:name="_GoBack"/>
            <w:bookmarkEnd w:id="0"/>
            <w:r w:rsidRPr="002C1381">
              <w:rPr>
                <w:rFonts w:ascii="Arial Narrow" w:hAnsi="Arial Narrow"/>
                <w:b/>
                <w:bCs/>
                <w:sz w:val="32"/>
                <w:szCs w:val="32"/>
              </w:rPr>
              <w:t xml:space="preserve">STUDENT </w:t>
            </w:r>
            <w:r w:rsidR="00521A37">
              <w:rPr>
                <w:rFonts w:ascii="Arial Narrow" w:hAnsi="Arial Narrow"/>
                <w:b/>
                <w:bCs/>
                <w:sz w:val="32"/>
                <w:szCs w:val="32"/>
              </w:rPr>
              <w:t xml:space="preserve">COMPLETION / PLACEMENT / LICENSURE </w:t>
            </w:r>
            <w:r w:rsidRPr="002C1381">
              <w:rPr>
                <w:rFonts w:ascii="Arial Narrow" w:hAnsi="Arial Narrow"/>
                <w:b/>
                <w:bCs/>
                <w:sz w:val="32"/>
                <w:szCs w:val="32"/>
              </w:rPr>
              <w:t>FORM</w:t>
            </w:r>
          </w:p>
        </w:tc>
      </w:tr>
      <w:tr w:rsidR="002C1381" w:rsidRPr="002C1381" w14:paraId="50BF573F" w14:textId="77777777" w:rsidTr="002C1381">
        <w:trPr>
          <w:trHeight w:val="259"/>
        </w:trPr>
        <w:tc>
          <w:tcPr>
            <w:tcW w:w="15295" w:type="dxa"/>
            <w:gridSpan w:val="15"/>
            <w:shd w:val="clear" w:color="auto" w:fill="D9D9D9" w:themeFill="background1" w:themeFillShade="D9"/>
            <w:vAlign w:val="center"/>
          </w:tcPr>
          <w:p w14:paraId="2428EAAB" w14:textId="77777777" w:rsidR="002C1381" w:rsidRPr="002C1381" w:rsidRDefault="002C1381" w:rsidP="004C1EBC">
            <w:pPr>
              <w:spacing w:after="0" w:line="240" w:lineRule="auto"/>
              <w:jc w:val="center"/>
              <w:rPr>
                <w:rFonts w:ascii="Arial Narrow" w:hAnsi="Arial Narrow"/>
                <w:b/>
                <w:bCs/>
              </w:rPr>
            </w:pPr>
          </w:p>
        </w:tc>
      </w:tr>
      <w:tr w:rsidR="00721C10" w:rsidRPr="002C1381" w14:paraId="58D97BCB" w14:textId="77777777" w:rsidTr="002C1381">
        <w:tc>
          <w:tcPr>
            <w:tcW w:w="4464" w:type="dxa"/>
            <w:gridSpan w:val="5"/>
            <w:vAlign w:val="center"/>
          </w:tcPr>
          <w:p w14:paraId="7446F8CA" w14:textId="343206E4" w:rsidR="00721C10" w:rsidRPr="002C1381" w:rsidRDefault="00721C10" w:rsidP="004C1EBC">
            <w:pPr>
              <w:spacing w:after="0" w:line="240" w:lineRule="auto"/>
              <w:rPr>
                <w:rFonts w:ascii="Arial Narrow" w:hAnsi="Arial Narrow"/>
                <w:b/>
                <w:bCs/>
                <w:sz w:val="24"/>
                <w:szCs w:val="24"/>
              </w:rPr>
            </w:pPr>
            <w:r w:rsidRPr="002C1381">
              <w:rPr>
                <w:rFonts w:ascii="Arial Narrow" w:hAnsi="Arial Narrow"/>
                <w:b/>
                <w:bCs/>
                <w:sz w:val="24"/>
                <w:szCs w:val="24"/>
              </w:rPr>
              <w:t>Student Contacted:</w:t>
            </w:r>
            <w:r w:rsidRPr="002C1381">
              <w:rPr>
                <w:rFonts w:ascii="Arial Narrow" w:hAnsi="Arial Narrow"/>
                <w:sz w:val="24"/>
                <w:szCs w:val="24"/>
              </w:rPr>
              <w:t xml:space="preserve"> </w:t>
            </w:r>
            <w:sdt>
              <w:sdtPr>
                <w:rPr>
                  <w:rFonts w:ascii="Arial Narrow" w:hAnsi="Arial Narrow"/>
                  <w:sz w:val="24"/>
                  <w:szCs w:val="24"/>
                </w:rPr>
                <w:alias w:val="Click to enter date"/>
                <w:tag w:val="Click to enter date"/>
                <w:id w:val="-165951389"/>
                <w:placeholder>
                  <w:docPart w:val="F10EC4CD879A44AAB147395E32E563F0"/>
                </w:placeholder>
                <w:showingPlcHdr/>
                <w:date>
                  <w:dateFormat w:val="M/d/yyyy"/>
                  <w:lid w:val="en-US"/>
                  <w:storeMappedDataAs w:val="dateTime"/>
                  <w:calendar w:val="gregorian"/>
                </w:date>
              </w:sdtPr>
              <w:sdtEndPr/>
              <w:sdtContent>
                <w:r w:rsidRPr="002C1381">
                  <w:rPr>
                    <w:rStyle w:val="PlaceholderText"/>
                    <w:rFonts w:ascii="Arial Narrow" w:hAnsi="Arial Narrow"/>
                    <w:sz w:val="24"/>
                    <w:szCs w:val="24"/>
                  </w:rPr>
                  <w:t>Click or tap to enter a date.</w:t>
                </w:r>
              </w:sdtContent>
            </w:sdt>
          </w:p>
        </w:tc>
        <w:tc>
          <w:tcPr>
            <w:tcW w:w="5521" w:type="dxa"/>
            <w:gridSpan w:val="6"/>
            <w:vAlign w:val="center"/>
          </w:tcPr>
          <w:p w14:paraId="2E489269" w14:textId="71F25C58" w:rsidR="00721C10" w:rsidRPr="002C1381" w:rsidRDefault="00721C10" w:rsidP="004C1EBC">
            <w:pPr>
              <w:spacing w:after="0" w:line="240" w:lineRule="auto"/>
              <w:jc w:val="center"/>
              <w:rPr>
                <w:rFonts w:ascii="Arial Narrow" w:hAnsi="Arial Narrow"/>
                <w:b/>
                <w:bCs/>
                <w:sz w:val="24"/>
                <w:szCs w:val="24"/>
              </w:rPr>
            </w:pPr>
            <w:r w:rsidRPr="002C1381">
              <w:rPr>
                <w:rFonts w:ascii="Arial Narrow" w:hAnsi="Arial Narrow"/>
                <w:b/>
                <w:bCs/>
                <w:sz w:val="24"/>
                <w:szCs w:val="24"/>
              </w:rPr>
              <w:t>Student status</w:t>
            </w:r>
            <w:r w:rsidR="002C1381">
              <w:rPr>
                <w:rFonts w:ascii="Arial Narrow" w:hAnsi="Arial Narrow"/>
                <w:b/>
                <w:bCs/>
                <w:sz w:val="24"/>
                <w:szCs w:val="24"/>
              </w:rPr>
              <w:t xml:space="preserve">: </w:t>
            </w:r>
            <w:r w:rsidRPr="002C1381">
              <w:rPr>
                <w:rFonts w:ascii="Arial Narrow" w:hAnsi="Arial Narrow"/>
                <w:sz w:val="24"/>
                <w:szCs w:val="24"/>
              </w:rPr>
              <w:t xml:space="preserve">GRADUATE </w:t>
            </w:r>
            <w:sdt>
              <w:sdtPr>
                <w:rPr>
                  <w:rFonts w:ascii="Arial Narrow" w:hAnsi="Arial Narrow"/>
                  <w:sz w:val="24"/>
                  <w:szCs w:val="24"/>
                </w:rPr>
                <w:id w:val="355003647"/>
                <w14:checkbox>
                  <w14:checked w14:val="0"/>
                  <w14:checkedState w14:val="2612" w14:font="MS Gothic"/>
                  <w14:uncheckedState w14:val="2610" w14:font="MS Gothic"/>
                </w14:checkbox>
              </w:sdtPr>
              <w:sdtEndPr/>
              <w:sdtContent>
                <w:r w:rsidRPr="002C1381">
                  <w:rPr>
                    <w:rFonts w:ascii="Segoe UI Symbol" w:eastAsia="MS Gothic" w:hAnsi="Segoe UI Symbol" w:cs="Segoe UI Symbol"/>
                    <w:sz w:val="24"/>
                    <w:szCs w:val="24"/>
                  </w:rPr>
                  <w:t>☐</w:t>
                </w:r>
              </w:sdtContent>
            </w:sdt>
            <w:r w:rsidR="002C1381">
              <w:rPr>
                <w:rFonts w:ascii="Arial Narrow" w:hAnsi="Arial Narrow"/>
                <w:sz w:val="24"/>
                <w:szCs w:val="24"/>
              </w:rPr>
              <w:t xml:space="preserve">   </w:t>
            </w:r>
            <w:r w:rsidRPr="002C1381">
              <w:rPr>
                <w:rFonts w:ascii="Arial Narrow" w:hAnsi="Arial Narrow"/>
                <w:sz w:val="24"/>
                <w:szCs w:val="24"/>
              </w:rPr>
              <w:t xml:space="preserve">NON-COMPLETER </w:t>
            </w:r>
            <w:sdt>
              <w:sdtPr>
                <w:rPr>
                  <w:rFonts w:ascii="Arial Narrow" w:hAnsi="Arial Narrow"/>
                  <w:sz w:val="24"/>
                  <w:szCs w:val="24"/>
                </w:rPr>
                <w:id w:val="1918593271"/>
                <w14:checkbox>
                  <w14:checked w14:val="0"/>
                  <w14:checkedState w14:val="2612" w14:font="MS Gothic"/>
                  <w14:uncheckedState w14:val="2610" w14:font="MS Gothic"/>
                </w14:checkbox>
              </w:sdtPr>
              <w:sdtEndPr/>
              <w:sdtContent>
                <w:r w:rsidRPr="002C1381">
                  <w:rPr>
                    <w:rFonts w:ascii="Segoe UI Symbol" w:eastAsia="MS Gothic" w:hAnsi="Segoe UI Symbol" w:cs="Segoe UI Symbol"/>
                    <w:sz w:val="24"/>
                    <w:szCs w:val="24"/>
                  </w:rPr>
                  <w:t>☐</w:t>
                </w:r>
              </w:sdtContent>
            </w:sdt>
          </w:p>
        </w:tc>
        <w:tc>
          <w:tcPr>
            <w:tcW w:w="5310" w:type="dxa"/>
            <w:gridSpan w:val="4"/>
            <w:vAlign w:val="center"/>
          </w:tcPr>
          <w:p w14:paraId="6D07A1DD" w14:textId="1920CDF3" w:rsidR="00721C10" w:rsidRPr="002C1381" w:rsidRDefault="00721C10" w:rsidP="004C1EBC">
            <w:pPr>
              <w:spacing w:after="0" w:line="240" w:lineRule="auto"/>
              <w:jc w:val="center"/>
              <w:rPr>
                <w:rFonts w:ascii="Arial Narrow" w:hAnsi="Arial Narrow"/>
                <w:b/>
                <w:bCs/>
                <w:sz w:val="24"/>
                <w:szCs w:val="24"/>
              </w:rPr>
            </w:pPr>
            <w:r w:rsidRPr="002C1381">
              <w:rPr>
                <w:rFonts w:ascii="Arial Narrow" w:hAnsi="Arial Narrow"/>
                <w:b/>
                <w:bCs/>
                <w:sz w:val="24"/>
                <w:szCs w:val="24"/>
              </w:rPr>
              <w:t xml:space="preserve">Graduated or Last Attended: </w:t>
            </w:r>
            <w:sdt>
              <w:sdtPr>
                <w:rPr>
                  <w:rFonts w:ascii="Arial Narrow" w:hAnsi="Arial Narrow"/>
                  <w:sz w:val="24"/>
                  <w:szCs w:val="24"/>
                </w:rPr>
                <w:alias w:val="Click to enter date"/>
                <w:tag w:val="Click to enter date"/>
                <w:id w:val="-145592591"/>
                <w:placeholder>
                  <w:docPart w:val="DC5C06E5817449C78F1B2A0637627C88"/>
                </w:placeholder>
                <w:showingPlcHdr/>
                <w:date>
                  <w:dateFormat w:val="M/d/yyyy"/>
                  <w:lid w:val="en-US"/>
                  <w:storeMappedDataAs w:val="dateTime"/>
                  <w:calendar w:val="gregorian"/>
                </w:date>
              </w:sdtPr>
              <w:sdtEndPr/>
              <w:sdtContent>
                <w:r w:rsidRPr="002C1381">
                  <w:rPr>
                    <w:rStyle w:val="PlaceholderText"/>
                    <w:rFonts w:ascii="Arial Narrow" w:hAnsi="Arial Narrow"/>
                    <w:sz w:val="24"/>
                    <w:szCs w:val="24"/>
                  </w:rPr>
                  <w:t>Click or tap to enter a date.</w:t>
                </w:r>
              </w:sdtContent>
            </w:sdt>
          </w:p>
        </w:tc>
      </w:tr>
      <w:tr w:rsidR="00721C10" w:rsidRPr="002C1381" w14:paraId="0B3527C6" w14:textId="77777777" w:rsidTr="002C1381">
        <w:tc>
          <w:tcPr>
            <w:tcW w:w="7459" w:type="dxa"/>
            <w:gridSpan w:val="6"/>
            <w:vAlign w:val="center"/>
          </w:tcPr>
          <w:p w14:paraId="69286020" w14:textId="758F97E2" w:rsidR="00721C10" w:rsidRPr="002C1381" w:rsidRDefault="00721C10" w:rsidP="004C1EBC">
            <w:pPr>
              <w:spacing w:after="0" w:line="240" w:lineRule="auto"/>
              <w:jc w:val="center"/>
              <w:rPr>
                <w:rFonts w:ascii="Arial Narrow" w:hAnsi="Arial Narrow"/>
              </w:rPr>
            </w:pPr>
            <w:r w:rsidRPr="002C1381">
              <w:rPr>
                <w:rFonts w:ascii="Arial Narrow" w:hAnsi="Arial Narrow"/>
                <w:b/>
              </w:rPr>
              <w:t>Program:</w:t>
            </w:r>
            <w:r w:rsidRPr="002C1381">
              <w:rPr>
                <w:rFonts w:ascii="Arial Narrow" w:hAnsi="Arial Narrow"/>
              </w:rPr>
              <w:t xml:space="preserve"> </w:t>
            </w:r>
            <w:sdt>
              <w:sdtPr>
                <w:rPr>
                  <w:rFonts w:ascii="Arial Narrow" w:hAnsi="Arial Narrow"/>
                </w:rPr>
                <w:alias w:val="Programs"/>
                <w:tag w:val="Programs"/>
                <w:id w:val="-545444874"/>
                <w:placeholder>
                  <w:docPart w:val="21484FF9C7D04CB4B126DDC705F0FA75"/>
                </w:placeholder>
                <w:showingPlcHdr/>
                <w:dropDownList>
                  <w:listItem w:displayText="Choose program" w:value=""/>
                  <w:listItem w:displayText="BAT" w:value="Business"/>
                  <w:listItem w:displayText="ILT" w:value="Industrial Elect"/>
                  <w:listItem w:displayText="INT" w:value="Industrial Maint"/>
                  <w:listItem w:displayText="OAD" w:value="Office"/>
                  <w:listItem w:displayText="COS" w:value="Cosmetology"/>
                  <w:listItem w:displayText="CIT" w:value="Cos Instr"/>
                  <w:listItem w:displayText="WDT" w:value="Welding"/>
                  <w:listItem w:displayText="CTD" w:value="Truck Dr"/>
                  <w:listItem w:displayText="CNA" w:value="Nursing Asst"/>
                  <w:listItem w:displayText="AND" w:value="Atmore LPN"/>
                  <w:listItem w:displayText="END" w:value="Evergreen LPN"/>
                  <w:listItem w:displayText="HPS" w:value="Phlebotomy"/>
                </w:dropDownList>
              </w:sdtPr>
              <w:sdtEndPr/>
              <w:sdtContent>
                <w:r w:rsidR="002C1381" w:rsidRPr="00DF4390">
                  <w:rPr>
                    <w:rStyle w:val="PlaceholderText"/>
                  </w:rPr>
                  <w:t>Choose an item.</w:t>
                </w:r>
              </w:sdtContent>
            </w:sdt>
          </w:p>
        </w:tc>
        <w:tc>
          <w:tcPr>
            <w:tcW w:w="7836" w:type="dxa"/>
            <w:gridSpan w:val="9"/>
            <w:vAlign w:val="center"/>
          </w:tcPr>
          <w:p w14:paraId="11873627" w14:textId="574A4DB3" w:rsidR="00721C10" w:rsidRPr="002C1381" w:rsidRDefault="00721C10" w:rsidP="004C1EBC">
            <w:pPr>
              <w:spacing w:after="0" w:line="240" w:lineRule="auto"/>
              <w:jc w:val="center"/>
              <w:rPr>
                <w:rFonts w:ascii="Arial Narrow" w:hAnsi="Arial Narrow"/>
              </w:rPr>
            </w:pPr>
            <w:r w:rsidRPr="002C1381">
              <w:rPr>
                <w:rFonts w:ascii="Arial Narrow" w:hAnsi="Arial Narrow"/>
                <w:b/>
              </w:rPr>
              <w:t>Option:</w:t>
            </w:r>
            <w:r w:rsidRPr="002C1381">
              <w:rPr>
                <w:rFonts w:ascii="Arial Narrow" w:hAnsi="Arial Narrow"/>
              </w:rPr>
              <w:t xml:space="preserve"> </w:t>
            </w:r>
            <w:sdt>
              <w:sdtPr>
                <w:rPr>
                  <w:rFonts w:ascii="Arial Narrow" w:hAnsi="Arial Narrow"/>
                </w:rPr>
                <w:alias w:val="Option"/>
                <w:tag w:val="Option"/>
                <w:id w:val="1045023421"/>
                <w:placeholder>
                  <w:docPart w:val="5EFF98521A5A465EBAB5B6877EA4DA11"/>
                </w:placeholder>
                <w:showingPlcHdr/>
                <w:dropDownList>
                  <w:listItem w:displayText="Choose option" w:value=""/>
                  <w:listItem w:displayText="AAT" w:value="Associate Degree"/>
                  <w:listItem w:displayText="AOT" w:value="Asso Occu"/>
                  <w:listItem w:displayText="CER" w:value="Certificate"/>
                  <w:listItem w:displayText="STC" w:value="Short Certificate"/>
                  <w:listItem w:displayText="NC" w:value="Non-Credit"/>
                </w:dropDownList>
              </w:sdtPr>
              <w:sdtEndPr/>
              <w:sdtContent>
                <w:r w:rsidR="002C1381" w:rsidRPr="00DF4390">
                  <w:rPr>
                    <w:rStyle w:val="PlaceholderText"/>
                  </w:rPr>
                  <w:t>Choose an item.</w:t>
                </w:r>
              </w:sdtContent>
            </w:sdt>
          </w:p>
        </w:tc>
      </w:tr>
      <w:tr w:rsidR="00B32CD6" w:rsidRPr="002C1381" w14:paraId="5FB081B7" w14:textId="77777777" w:rsidTr="002C1381">
        <w:tc>
          <w:tcPr>
            <w:tcW w:w="1772" w:type="dxa"/>
            <w:gridSpan w:val="3"/>
          </w:tcPr>
          <w:p w14:paraId="75C8749A" w14:textId="77777777" w:rsidR="00B32CD6" w:rsidRPr="002C1381" w:rsidRDefault="00B32CD6" w:rsidP="004C1EBC">
            <w:pPr>
              <w:spacing w:after="0" w:line="240" w:lineRule="auto"/>
              <w:rPr>
                <w:rFonts w:ascii="Arial Narrow" w:hAnsi="Arial Narrow"/>
                <w:b/>
              </w:rPr>
            </w:pPr>
            <w:bookmarkStart w:id="1" w:name="_Hlk1835347"/>
            <w:r w:rsidRPr="002C1381">
              <w:rPr>
                <w:rFonts w:ascii="Arial Narrow" w:hAnsi="Arial Narrow"/>
                <w:b/>
              </w:rPr>
              <w:t>Student Name:</w:t>
            </w:r>
          </w:p>
        </w:tc>
        <w:tc>
          <w:tcPr>
            <w:tcW w:w="5687" w:type="dxa"/>
            <w:gridSpan w:val="3"/>
            <w:vAlign w:val="center"/>
          </w:tcPr>
          <w:p w14:paraId="03AC2479" w14:textId="29B3E798" w:rsidR="00B32CD6" w:rsidRPr="002C1381" w:rsidRDefault="00B32CD6" w:rsidP="004C1EBC">
            <w:pPr>
              <w:spacing w:after="0" w:line="240" w:lineRule="auto"/>
              <w:jc w:val="center"/>
              <w:rPr>
                <w:rFonts w:ascii="Arial Narrow" w:hAnsi="Arial Narrow"/>
              </w:rPr>
            </w:pPr>
          </w:p>
        </w:tc>
        <w:tc>
          <w:tcPr>
            <w:tcW w:w="1246" w:type="dxa"/>
            <w:gridSpan w:val="2"/>
          </w:tcPr>
          <w:p w14:paraId="51ECD8A7" w14:textId="77777777" w:rsidR="00B32CD6" w:rsidRPr="002C1381" w:rsidRDefault="00B32CD6" w:rsidP="004C1EBC">
            <w:pPr>
              <w:spacing w:after="0" w:line="240" w:lineRule="auto"/>
              <w:rPr>
                <w:rFonts w:ascii="Arial Narrow" w:hAnsi="Arial Narrow"/>
                <w:b/>
              </w:rPr>
            </w:pPr>
            <w:r w:rsidRPr="002C1381">
              <w:rPr>
                <w:rFonts w:ascii="Arial Narrow" w:hAnsi="Arial Narrow"/>
                <w:b/>
              </w:rPr>
              <w:t>Student ID:</w:t>
            </w:r>
          </w:p>
        </w:tc>
        <w:tc>
          <w:tcPr>
            <w:tcW w:w="6590" w:type="dxa"/>
            <w:gridSpan w:val="7"/>
            <w:vAlign w:val="center"/>
          </w:tcPr>
          <w:p w14:paraId="7DFFF6EB" w14:textId="63E7E298" w:rsidR="00B32CD6" w:rsidRPr="002C1381" w:rsidRDefault="00B32CD6" w:rsidP="004C1EBC">
            <w:pPr>
              <w:spacing w:after="0" w:line="240" w:lineRule="auto"/>
              <w:jc w:val="center"/>
              <w:rPr>
                <w:rFonts w:ascii="Arial Narrow" w:hAnsi="Arial Narrow"/>
              </w:rPr>
            </w:pPr>
          </w:p>
        </w:tc>
      </w:tr>
      <w:tr w:rsidR="00FC3C5E" w:rsidRPr="002C1381" w14:paraId="4831CD85" w14:textId="77777777" w:rsidTr="00FC3C5E">
        <w:tc>
          <w:tcPr>
            <w:tcW w:w="922" w:type="dxa"/>
            <w:vMerge w:val="restart"/>
            <w:vAlign w:val="center"/>
          </w:tcPr>
          <w:p w14:paraId="5D52B140" w14:textId="45313FDB" w:rsidR="00FC3C5E" w:rsidRPr="002C1381" w:rsidRDefault="00FC3C5E" w:rsidP="004C1EBC">
            <w:pPr>
              <w:spacing w:after="0" w:line="240" w:lineRule="auto"/>
              <w:rPr>
                <w:rFonts w:ascii="Arial Narrow" w:hAnsi="Arial Narrow"/>
              </w:rPr>
            </w:pPr>
            <w:r w:rsidRPr="002C1381">
              <w:rPr>
                <w:rFonts w:ascii="Arial Narrow" w:hAnsi="Arial Narrow"/>
              </w:rPr>
              <w:t>Home Address</w:t>
            </w:r>
          </w:p>
        </w:tc>
        <w:tc>
          <w:tcPr>
            <w:tcW w:w="850" w:type="dxa"/>
            <w:gridSpan w:val="2"/>
          </w:tcPr>
          <w:p w14:paraId="34B45C8C" w14:textId="77777777" w:rsidR="00FC3C5E" w:rsidRPr="002C1381" w:rsidRDefault="00FC3C5E" w:rsidP="004C1EBC">
            <w:pPr>
              <w:spacing w:after="0" w:line="240" w:lineRule="auto"/>
              <w:rPr>
                <w:rFonts w:ascii="Arial Narrow" w:hAnsi="Arial Narrow"/>
              </w:rPr>
            </w:pPr>
            <w:r w:rsidRPr="002C1381">
              <w:rPr>
                <w:rFonts w:ascii="Arial Narrow" w:hAnsi="Arial Narrow"/>
              </w:rPr>
              <w:t>Street:</w:t>
            </w:r>
          </w:p>
        </w:tc>
        <w:tc>
          <w:tcPr>
            <w:tcW w:w="5687" w:type="dxa"/>
            <w:gridSpan w:val="3"/>
          </w:tcPr>
          <w:p w14:paraId="116D3C80" w14:textId="36855901" w:rsidR="00FC3C5E" w:rsidRPr="002C1381" w:rsidRDefault="00FC3C5E" w:rsidP="004C1EBC">
            <w:pPr>
              <w:spacing w:after="0" w:line="240" w:lineRule="auto"/>
              <w:jc w:val="center"/>
              <w:rPr>
                <w:rFonts w:ascii="Arial Narrow" w:hAnsi="Arial Narrow"/>
              </w:rPr>
            </w:pPr>
          </w:p>
        </w:tc>
        <w:tc>
          <w:tcPr>
            <w:tcW w:w="893" w:type="dxa"/>
            <w:vMerge w:val="restart"/>
            <w:vAlign w:val="center"/>
          </w:tcPr>
          <w:p w14:paraId="07F69A46" w14:textId="77777777" w:rsidR="00FC3C5E" w:rsidRPr="002C1381" w:rsidRDefault="00FC3C5E" w:rsidP="004C1EBC">
            <w:pPr>
              <w:spacing w:after="0" w:line="240" w:lineRule="auto"/>
              <w:rPr>
                <w:rFonts w:ascii="Arial Narrow" w:hAnsi="Arial Narrow"/>
              </w:rPr>
            </w:pPr>
            <w:r w:rsidRPr="002C1381">
              <w:rPr>
                <w:rFonts w:ascii="Arial Narrow" w:hAnsi="Arial Narrow"/>
              </w:rPr>
              <w:t>Contact</w:t>
            </w:r>
          </w:p>
        </w:tc>
        <w:tc>
          <w:tcPr>
            <w:tcW w:w="823" w:type="dxa"/>
            <w:gridSpan w:val="2"/>
          </w:tcPr>
          <w:p w14:paraId="15B46AD3" w14:textId="77777777" w:rsidR="00FC3C5E" w:rsidRPr="002C1381" w:rsidRDefault="00FC3C5E" w:rsidP="004C1EBC">
            <w:pPr>
              <w:spacing w:after="0" w:line="240" w:lineRule="auto"/>
              <w:rPr>
                <w:rFonts w:ascii="Arial Narrow" w:hAnsi="Arial Narrow"/>
              </w:rPr>
            </w:pPr>
            <w:r w:rsidRPr="002C1381">
              <w:rPr>
                <w:rFonts w:ascii="Arial Narrow" w:hAnsi="Arial Narrow"/>
              </w:rPr>
              <w:t>Phone:</w:t>
            </w:r>
          </w:p>
        </w:tc>
        <w:tc>
          <w:tcPr>
            <w:tcW w:w="6120" w:type="dxa"/>
            <w:gridSpan w:val="6"/>
          </w:tcPr>
          <w:p w14:paraId="26B6A702" w14:textId="2B05B9C4" w:rsidR="00FC3C5E" w:rsidRPr="002C1381" w:rsidRDefault="00FC3C5E" w:rsidP="004C1EBC">
            <w:pPr>
              <w:spacing w:after="0" w:line="240" w:lineRule="auto"/>
              <w:jc w:val="center"/>
              <w:rPr>
                <w:rFonts w:ascii="Arial Narrow" w:hAnsi="Arial Narrow"/>
              </w:rPr>
            </w:pPr>
          </w:p>
        </w:tc>
      </w:tr>
      <w:tr w:rsidR="00FC3C5E" w:rsidRPr="002C1381" w14:paraId="7F49B07B" w14:textId="77777777" w:rsidTr="00FC3C5E">
        <w:tc>
          <w:tcPr>
            <w:tcW w:w="922" w:type="dxa"/>
            <w:vMerge/>
          </w:tcPr>
          <w:p w14:paraId="746935C2" w14:textId="77777777" w:rsidR="00FC3C5E" w:rsidRPr="002C1381" w:rsidRDefault="00FC3C5E" w:rsidP="004C1EBC">
            <w:pPr>
              <w:spacing w:after="0" w:line="240" w:lineRule="auto"/>
              <w:rPr>
                <w:rFonts w:ascii="Arial Narrow" w:hAnsi="Arial Narrow"/>
              </w:rPr>
            </w:pPr>
          </w:p>
        </w:tc>
        <w:tc>
          <w:tcPr>
            <w:tcW w:w="850" w:type="dxa"/>
            <w:gridSpan w:val="2"/>
          </w:tcPr>
          <w:p w14:paraId="79FF122F" w14:textId="77777777" w:rsidR="00FC3C5E" w:rsidRPr="002C1381" w:rsidRDefault="00FC3C5E" w:rsidP="004C1EBC">
            <w:pPr>
              <w:spacing w:after="0" w:line="240" w:lineRule="auto"/>
              <w:rPr>
                <w:rFonts w:ascii="Arial Narrow" w:hAnsi="Arial Narrow"/>
              </w:rPr>
            </w:pPr>
            <w:r w:rsidRPr="002C1381">
              <w:rPr>
                <w:rFonts w:ascii="Arial Narrow" w:hAnsi="Arial Narrow"/>
              </w:rPr>
              <w:t>City:</w:t>
            </w:r>
          </w:p>
        </w:tc>
        <w:tc>
          <w:tcPr>
            <w:tcW w:w="5687" w:type="dxa"/>
            <w:gridSpan w:val="3"/>
          </w:tcPr>
          <w:p w14:paraId="39A64055" w14:textId="7D066935" w:rsidR="00FC3C5E" w:rsidRPr="002C1381" w:rsidRDefault="00FC3C5E" w:rsidP="004C1EBC">
            <w:pPr>
              <w:spacing w:after="0" w:line="240" w:lineRule="auto"/>
              <w:jc w:val="center"/>
              <w:rPr>
                <w:rFonts w:ascii="Arial Narrow" w:hAnsi="Arial Narrow"/>
              </w:rPr>
            </w:pPr>
          </w:p>
        </w:tc>
        <w:tc>
          <w:tcPr>
            <w:tcW w:w="893" w:type="dxa"/>
            <w:vMerge/>
          </w:tcPr>
          <w:p w14:paraId="27E748BC" w14:textId="77777777" w:rsidR="00FC3C5E" w:rsidRPr="002C1381" w:rsidRDefault="00FC3C5E" w:rsidP="004C1EBC">
            <w:pPr>
              <w:spacing w:after="0" w:line="240" w:lineRule="auto"/>
              <w:rPr>
                <w:rFonts w:ascii="Arial Narrow" w:hAnsi="Arial Narrow"/>
              </w:rPr>
            </w:pPr>
          </w:p>
        </w:tc>
        <w:tc>
          <w:tcPr>
            <w:tcW w:w="823" w:type="dxa"/>
            <w:gridSpan w:val="2"/>
          </w:tcPr>
          <w:p w14:paraId="2C1F0F51" w14:textId="77777777" w:rsidR="00FC3C5E" w:rsidRPr="002C1381" w:rsidRDefault="00FC3C5E" w:rsidP="004C1EBC">
            <w:pPr>
              <w:spacing w:after="0" w:line="240" w:lineRule="auto"/>
              <w:rPr>
                <w:rFonts w:ascii="Arial Narrow" w:hAnsi="Arial Narrow"/>
              </w:rPr>
            </w:pPr>
            <w:r w:rsidRPr="002C1381">
              <w:rPr>
                <w:rFonts w:ascii="Arial Narrow" w:hAnsi="Arial Narrow"/>
              </w:rPr>
              <w:t>Email:</w:t>
            </w:r>
          </w:p>
        </w:tc>
        <w:tc>
          <w:tcPr>
            <w:tcW w:w="6120" w:type="dxa"/>
            <w:gridSpan w:val="6"/>
          </w:tcPr>
          <w:p w14:paraId="39FECEA0" w14:textId="0C47734D" w:rsidR="00FC3C5E" w:rsidRPr="002C1381" w:rsidRDefault="00FC3C5E" w:rsidP="004C1EBC">
            <w:pPr>
              <w:spacing w:after="0" w:line="240" w:lineRule="auto"/>
              <w:jc w:val="center"/>
              <w:rPr>
                <w:rFonts w:ascii="Arial Narrow" w:hAnsi="Arial Narrow"/>
              </w:rPr>
            </w:pPr>
          </w:p>
        </w:tc>
      </w:tr>
      <w:tr w:rsidR="008407CA" w:rsidRPr="002C1381" w14:paraId="28EDA6F0" w14:textId="77777777" w:rsidTr="00521A37">
        <w:tc>
          <w:tcPr>
            <w:tcW w:w="922" w:type="dxa"/>
            <w:vMerge/>
          </w:tcPr>
          <w:p w14:paraId="04731C30" w14:textId="77777777" w:rsidR="008407CA" w:rsidRPr="002C1381" w:rsidRDefault="008407CA" w:rsidP="004C1EBC">
            <w:pPr>
              <w:spacing w:after="0" w:line="240" w:lineRule="auto"/>
              <w:rPr>
                <w:rFonts w:ascii="Arial Narrow" w:hAnsi="Arial Narrow"/>
              </w:rPr>
            </w:pPr>
          </w:p>
        </w:tc>
        <w:tc>
          <w:tcPr>
            <w:tcW w:w="850" w:type="dxa"/>
            <w:gridSpan w:val="2"/>
          </w:tcPr>
          <w:p w14:paraId="0DDE3A46" w14:textId="77777777" w:rsidR="008407CA" w:rsidRPr="002C1381" w:rsidRDefault="008407CA" w:rsidP="004C1EBC">
            <w:pPr>
              <w:spacing w:after="0" w:line="240" w:lineRule="auto"/>
              <w:rPr>
                <w:rFonts w:ascii="Arial Narrow" w:hAnsi="Arial Narrow"/>
              </w:rPr>
            </w:pPr>
            <w:r w:rsidRPr="002C1381">
              <w:rPr>
                <w:rFonts w:ascii="Arial Narrow" w:hAnsi="Arial Narrow"/>
              </w:rPr>
              <w:t>State:</w:t>
            </w:r>
          </w:p>
        </w:tc>
        <w:tc>
          <w:tcPr>
            <w:tcW w:w="5687" w:type="dxa"/>
            <w:gridSpan w:val="3"/>
          </w:tcPr>
          <w:p w14:paraId="49044F27" w14:textId="19F60303" w:rsidR="008407CA" w:rsidRPr="002C1381" w:rsidRDefault="008407CA" w:rsidP="004C1EBC">
            <w:pPr>
              <w:spacing w:after="0" w:line="240" w:lineRule="auto"/>
              <w:jc w:val="center"/>
              <w:rPr>
                <w:rFonts w:ascii="Arial Narrow" w:hAnsi="Arial Narrow"/>
              </w:rPr>
            </w:pPr>
          </w:p>
        </w:tc>
        <w:tc>
          <w:tcPr>
            <w:tcW w:w="3336" w:type="dxa"/>
            <w:gridSpan w:val="7"/>
            <w:vAlign w:val="center"/>
          </w:tcPr>
          <w:p w14:paraId="701A2AD1" w14:textId="7AAF2BE2" w:rsidR="008407CA" w:rsidRPr="002C1381" w:rsidRDefault="008407CA" w:rsidP="004C1EBC">
            <w:pPr>
              <w:spacing w:after="0" w:line="240" w:lineRule="auto"/>
              <w:rPr>
                <w:rFonts w:ascii="Arial Narrow" w:hAnsi="Arial Narrow"/>
              </w:rPr>
            </w:pPr>
            <w:r w:rsidRPr="002C1381">
              <w:rPr>
                <w:rFonts w:ascii="Arial Narrow" w:hAnsi="Arial Narrow"/>
              </w:rPr>
              <w:t>Date Licensed Obtained (if applicable)</w:t>
            </w:r>
            <w:r w:rsidR="002644C0" w:rsidRPr="002C1381">
              <w:rPr>
                <w:rFonts w:ascii="Arial Narrow" w:hAnsi="Arial Narrow"/>
              </w:rPr>
              <w:t>:</w:t>
            </w:r>
          </w:p>
        </w:tc>
        <w:sdt>
          <w:sdtPr>
            <w:rPr>
              <w:rFonts w:ascii="Arial Narrow" w:hAnsi="Arial Narrow"/>
            </w:rPr>
            <w:alias w:val="Click to enter date"/>
            <w:tag w:val="Click to enter date"/>
            <w:id w:val="1368721690"/>
            <w:placeholder>
              <w:docPart w:val="5DEA7A3AFB0B4518B20A7E3C366FDB91"/>
            </w:placeholder>
            <w:showingPlcHdr/>
            <w:date>
              <w:dateFormat w:val="M/d/yyyy"/>
              <w:lid w:val="en-US"/>
              <w:storeMappedDataAs w:val="dateTime"/>
              <w:calendar w:val="gregorian"/>
            </w:date>
          </w:sdtPr>
          <w:sdtEndPr/>
          <w:sdtContent>
            <w:tc>
              <w:tcPr>
                <w:tcW w:w="4500" w:type="dxa"/>
                <w:gridSpan w:val="2"/>
                <w:vAlign w:val="center"/>
              </w:tcPr>
              <w:p w14:paraId="455D575F" w14:textId="310D5D14" w:rsidR="008407CA" w:rsidRPr="002C1381" w:rsidRDefault="008407CA" w:rsidP="004C1EBC">
                <w:pPr>
                  <w:spacing w:after="0" w:line="240" w:lineRule="auto"/>
                  <w:jc w:val="center"/>
                  <w:rPr>
                    <w:rFonts w:ascii="Arial Narrow" w:hAnsi="Arial Narrow"/>
                  </w:rPr>
                </w:pPr>
                <w:r w:rsidRPr="002C1381">
                  <w:rPr>
                    <w:rStyle w:val="PlaceholderText"/>
                    <w:rFonts w:ascii="Arial Narrow" w:hAnsi="Arial Narrow"/>
                  </w:rPr>
                  <w:t>Click or tap to enter a date.</w:t>
                </w:r>
              </w:p>
            </w:tc>
          </w:sdtContent>
        </w:sdt>
      </w:tr>
      <w:tr w:rsidR="00521A37" w:rsidRPr="002C1381" w14:paraId="701E762C" w14:textId="77777777" w:rsidTr="00AD0ABD">
        <w:tc>
          <w:tcPr>
            <w:tcW w:w="922" w:type="dxa"/>
            <w:vMerge/>
          </w:tcPr>
          <w:p w14:paraId="2F91B3EA" w14:textId="77777777" w:rsidR="00521A37" w:rsidRPr="002C1381" w:rsidRDefault="00521A37" w:rsidP="004C1EBC">
            <w:pPr>
              <w:spacing w:after="0" w:line="240" w:lineRule="auto"/>
              <w:rPr>
                <w:rFonts w:ascii="Arial Narrow" w:hAnsi="Arial Narrow"/>
              </w:rPr>
            </w:pPr>
          </w:p>
        </w:tc>
        <w:tc>
          <w:tcPr>
            <w:tcW w:w="850" w:type="dxa"/>
            <w:gridSpan w:val="2"/>
          </w:tcPr>
          <w:p w14:paraId="71335582" w14:textId="77777777" w:rsidR="00521A37" w:rsidRPr="002C1381" w:rsidRDefault="00521A37" w:rsidP="004C1EBC">
            <w:pPr>
              <w:spacing w:after="0" w:line="240" w:lineRule="auto"/>
              <w:rPr>
                <w:rFonts w:ascii="Arial Narrow" w:hAnsi="Arial Narrow"/>
              </w:rPr>
            </w:pPr>
            <w:r w:rsidRPr="002C1381">
              <w:rPr>
                <w:rFonts w:ascii="Arial Narrow" w:hAnsi="Arial Narrow"/>
              </w:rPr>
              <w:t>Zip:</w:t>
            </w:r>
          </w:p>
        </w:tc>
        <w:tc>
          <w:tcPr>
            <w:tcW w:w="5687" w:type="dxa"/>
            <w:gridSpan w:val="3"/>
          </w:tcPr>
          <w:p w14:paraId="402A0D58" w14:textId="2CF940AF" w:rsidR="00521A37" w:rsidRPr="002C1381" w:rsidRDefault="00521A37" w:rsidP="004C1EBC">
            <w:pPr>
              <w:spacing w:after="0" w:line="240" w:lineRule="auto"/>
              <w:jc w:val="center"/>
              <w:rPr>
                <w:rFonts w:ascii="Arial Narrow" w:hAnsi="Arial Narrow"/>
              </w:rPr>
            </w:pPr>
          </w:p>
        </w:tc>
        <w:tc>
          <w:tcPr>
            <w:tcW w:w="3066" w:type="dxa"/>
            <w:gridSpan w:val="6"/>
          </w:tcPr>
          <w:p w14:paraId="5DCCF56C" w14:textId="1998EB9F" w:rsidR="00521A37" w:rsidRPr="002C1381" w:rsidRDefault="00521A37" w:rsidP="004C1EBC">
            <w:pPr>
              <w:spacing w:after="0" w:line="240" w:lineRule="auto"/>
              <w:rPr>
                <w:rFonts w:ascii="Arial Narrow" w:hAnsi="Arial Narrow"/>
              </w:rPr>
            </w:pPr>
            <w:r>
              <w:rPr>
                <w:rFonts w:ascii="Arial Narrow" w:hAnsi="Arial Narrow"/>
              </w:rPr>
              <w:t>Agency Issuing License</w:t>
            </w:r>
            <w:r w:rsidR="00AD0ABD">
              <w:rPr>
                <w:rFonts w:ascii="Arial Narrow" w:hAnsi="Arial Narrow"/>
              </w:rPr>
              <w:t xml:space="preserve"> / Attempt</w:t>
            </w:r>
            <w:r>
              <w:rPr>
                <w:rFonts w:ascii="Arial Narrow" w:hAnsi="Arial Narrow"/>
              </w:rPr>
              <w:t>:</w:t>
            </w:r>
          </w:p>
        </w:tc>
        <w:tc>
          <w:tcPr>
            <w:tcW w:w="4770" w:type="dxa"/>
            <w:gridSpan w:val="3"/>
          </w:tcPr>
          <w:p w14:paraId="284EBFBD" w14:textId="16412FA1" w:rsidR="00521A37" w:rsidRPr="002C1381" w:rsidRDefault="00521A37" w:rsidP="004C1EBC">
            <w:pPr>
              <w:spacing w:after="0" w:line="240" w:lineRule="auto"/>
              <w:jc w:val="center"/>
              <w:rPr>
                <w:rFonts w:ascii="Arial Narrow" w:hAnsi="Arial Narrow"/>
              </w:rPr>
            </w:pPr>
          </w:p>
        </w:tc>
      </w:tr>
      <w:tr w:rsidR="006A6DCA" w:rsidRPr="002C1381" w14:paraId="274688E8" w14:textId="77777777" w:rsidTr="002C1381">
        <w:tc>
          <w:tcPr>
            <w:tcW w:w="15295" w:type="dxa"/>
            <w:gridSpan w:val="15"/>
            <w:shd w:val="clear" w:color="auto" w:fill="D9D9D9" w:themeFill="background1" w:themeFillShade="D9"/>
            <w:vAlign w:val="center"/>
          </w:tcPr>
          <w:p w14:paraId="096949F2" w14:textId="77777777" w:rsidR="006A6DCA" w:rsidRPr="002C1381" w:rsidRDefault="006A6DCA" w:rsidP="004C1EBC">
            <w:pPr>
              <w:spacing w:after="0" w:line="240" w:lineRule="auto"/>
              <w:jc w:val="center"/>
              <w:rPr>
                <w:rFonts w:ascii="Arial Narrow" w:hAnsi="Arial Narrow"/>
                <w:b/>
              </w:rPr>
            </w:pPr>
          </w:p>
        </w:tc>
      </w:tr>
      <w:tr w:rsidR="00B8430D" w:rsidRPr="002C1381" w14:paraId="402F781F" w14:textId="77777777" w:rsidTr="002C1381">
        <w:tc>
          <w:tcPr>
            <w:tcW w:w="15295" w:type="dxa"/>
            <w:gridSpan w:val="15"/>
            <w:vAlign w:val="center"/>
          </w:tcPr>
          <w:p w14:paraId="540ADF90" w14:textId="5C4A5352" w:rsidR="00B8430D" w:rsidRPr="002C1381" w:rsidRDefault="00B8430D" w:rsidP="004C1EBC">
            <w:pPr>
              <w:spacing w:after="0" w:line="240" w:lineRule="auto"/>
              <w:jc w:val="center"/>
              <w:rPr>
                <w:rFonts w:ascii="Arial Narrow" w:hAnsi="Arial Narrow"/>
                <w:b/>
              </w:rPr>
            </w:pPr>
            <w:r w:rsidRPr="002C1381">
              <w:rPr>
                <w:rFonts w:ascii="Arial Narrow" w:hAnsi="Arial Narrow"/>
                <w:b/>
                <w:sz w:val="24"/>
                <w:szCs w:val="24"/>
              </w:rPr>
              <w:t>EMPLOYMENT OUTCOME</w:t>
            </w:r>
            <w:r w:rsidR="00632C0F" w:rsidRPr="002C1381">
              <w:rPr>
                <w:rFonts w:ascii="Arial Narrow" w:hAnsi="Arial Narrow"/>
                <w:b/>
                <w:sz w:val="24"/>
                <w:szCs w:val="24"/>
              </w:rPr>
              <w:t xml:space="preserve"> – </w:t>
            </w:r>
            <w:r w:rsidR="00632C0F" w:rsidRPr="002C1381">
              <w:rPr>
                <w:rFonts w:ascii="Arial Narrow" w:hAnsi="Arial Narrow"/>
                <w:sz w:val="24"/>
                <w:szCs w:val="24"/>
              </w:rPr>
              <w:t>employment status is</w:t>
            </w:r>
            <w:r w:rsidR="00E21CDB" w:rsidRPr="002C1381">
              <w:rPr>
                <w:rFonts w:ascii="Arial Narrow" w:hAnsi="Arial Narrow"/>
                <w:b/>
                <w:sz w:val="24"/>
                <w:szCs w:val="24"/>
              </w:rPr>
              <w:t xml:space="preserve">     </w:t>
            </w:r>
            <w:r w:rsidR="00632C0F" w:rsidRPr="002C1381">
              <w:rPr>
                <w:rFonts w:ascii="Arial Narrow" w:hAnsi="Arial Narrow"/>
                <w:sz w:val="24"/>
                <w:szCs w:val="24"/>
              </w:rPr>
              <w:t>Full-time</w:t>
            </w:r>
            <w:r w:rsidR="00E21CDB" w:rsidRPr="002C1381">
              <w:rPr>
                <w:rFonts w:ascii="Arial Narrow" w:hAnsi="Arial Narrow"/>
                <w:sz w:val="24"/>
                <w:szCs w:val="24"/>
              </w:rPr>
              <w:t xml:space="preserve">     </w:t>
            </w:r>
            <w:r w:rsidR="00632C0F" w:rsidRPr="002C1381">
              <w:rPr>
                <w:rFonts w:ascii="Arial Narrow" w:hAnsi="Arial Narrow"/>
                <w:sz w:val="24"/>
                <w:szCs w:val="24"/>
              </w:rPr>
              <w:t xml:space="preserve"> </w:t>
            </w:r>
            <w:sdt>
              <w:sdtPr>
                <w:rPr>
                  <w:rFonts w:ascii="Arial Narrow" w:hAnsi="Arial Narrow"/>
                  <w:sz w:val="24"/>
                  <w:szCs w:val="24"/>
                </w:rPr>
                <w:id w:val="1357391631"/>
                <w14:checkbox>
                  <w14:checked w14:val="0"/>
                  <w14:checkedState w14:val="2612" w14:font="MS Gothic"/>
                  <w14:uncheckedState w14:val="2610" w14:font="MS Gothic"/>
                </w14:checkbox>
              </w:sdtPr>
              <w:sdtEndPr/>
              <w:sdtContent>
                <w:r w:rsidR="00632C0F" w:rsidRPr="002C1381">
                  <w:rPr>
                    <w:rFonts w:ascii="Segoe UI Symbol" w:eastAsia="MS Gothic" w:hAnsi="Segoe UI Symbol" w:cs="Segoe UI Symbol"/>
                    <w:sz w:val="24"/>
                    <w:szCs w:val="24"/>
                  </w:rPr>
                  <w:t>☐</w:t>
                </w:r>
              </w:sdtContent>
            </w:sdt>
            <w:r w:rsidR="00E21CDB" w:rsidRPr="002C1381">
              <w:rPr>
                <w:rFonts w:ascii="Arial Narrow" w:hAnsi="Arial Narrow"/>
                <w:sz w:val="24"/>
                <w:szCs w:val="24"/>
              </w:rPr>
              <w:t xml:space="preserve">     </w:t>
            </w:r>
            <w:r w:rsidR="00632C0F" w:rsidRPr="002C1381">
              <w:rPr>
                <w:rFonts w:ascii="Arial Narrow" w:hAnsi="Arial Narrow"/>
                <w:sz w:val="24"/>
                <w:szCs w:val="24"/>
              </w:rPr>
              <w:t>or</w:t>
            </w:r>
            <w:r w:rsidR="00E21CDB" w:rsidRPr="002C1381">
              <w:rPr>
                <w:rFonts w:ascii="Arial Narrow" w:hAnsi="Arial Narrow"/>
                <w:sz w:val="24"/>
                <w:szCs w:val="24"/>
              </w:rPr>
              <w:t xml:space="preserve">     </w:t>
            </w:r>
            <w:r w:rsidR="00632C0F" w:rsidRPr="002C1381">
              <w:rPr>
                <w:rFonts w:ascii="Arial Narrow" w:hAnsi="Arial Narrow"/>
                <w:sz w:val="24"/>
                <w:szCs w:val="24"/>
              </w:rPr>
              <w:t>Part-time</w:t>
            </w:r>
            <w:r w:rsidR="00E21CDB" w:rsidRPr="002C1381">
              <w:rPr>
                <w:rFonts w:ascii="Arial Narrow" w:hAnsi="Arial Narrow"/>
                <w:sz w:val="24"/>
                <w:szCs w:val="24"/>
              </w:rPr>
              <w:t xml:space="preserve">     </w:t>
            </w:r>
            <w:r w:rsidR="00632C0F" w:rsidRPr="002C1381">
              <w:rPr>
                <w:rFonts w:ascii="Arial Narrow" w:hAnsi="Arial Narrow"/>
                <w:sz w:val="24"/>
                <w:szCs w:val="24"/>
              </w:rPr>
              <w:t xml:space="preserve"> </w:t>
            </w:r>
            <w:sdt>
              <w:sdtPr>
                <w:rPr>
                  <w:rFonts w:ascii="Arial Narrow" w:hAnsi="Arial Narrow"/>
                  <w:sz w:val="24"/>
                  <w:szCs w:val="24"/>
                </w:rPr>
                <w:id w:val="-1279253837"/>
                <w14:checkbox>
                  <w14:checked w14:val="0"/>
                  <w14:checkedState w14:val="2612" w14:font="MS Gothic"/>
                  <w14:uncheckedState w14:val="2610" w14:font="MS Gothic"/>
                </w14:checkbox>
              </w:sdtPr>
              <w:sdtEndPr/>
              <w:sdtContent>
                <w:r w:rsidR="00632C0F" w:rsidRPr="002C1381">
                  <w:rPr>
                    <w:rFonts w:ascii="Segoe UI Symbol" w:eastAsia="MS Gothic" w:hAnsi="Segoe UI Symbol" w:cs="Segoe UI Symbol"/>
                    <w:sz w:val="24"/>
                    <w:szCs w:val="24"/>
                  </w:rPr>
                  <w:t>☐</w:t>
                </w:r>
              </w:sdtContent>
            </w:sdt>
          </w:p>
        </w:tc>
      </w:tr>
      <w:tr w:rsidR="00721C10" w:rsidRPr="002C1381" w14:paraId="18DBB591" w14:textId="77777777" w:rsidTr="002C1381">
        <w:tc>
          <w:tcPr>
            <w:tcW w:w="7459" w:type="dxa"/>
            <w:gridSpan w:val="6"/>
            <w:vAlign w:val="center"/>
          </w:tcPr>
          <w:p w14:paraId="3E8A354F" w14:textId="77962E87" w:rsidR="00721C10" w:rsidRPr="002C1381" w:rsidRDefault="00D74687" w:rsidP="004C1EBC">
            <w:pPr>
              <w:spacing w:after="0" w:line="240" w:lineRule="auto"/>
              <w:jc w:val="center"/>
              <w:rPr>
                <w:rFonts w:ascii="Arial Narrow" w:hAnsi="Arial Narrow"/>
              </w:rPr>
            </w:pPr>
            <w:sdt>
              <w:sdtPr>
                <w:rPr>
                  <w:rFonts w:ascii="Arial Narrow" w:hAnsi="Arial Narrow"/>
                </w:rPr>
                <w:id w:val="-701397395"/>
                <w14:checkbox>
                  <w14:checked w14:val="0"/>
                  <w14:checkedState w14:val="2612" w14:font="MS Gothic"/>
                  <w14:uncheckedState w14:val="2610" w14:font="MS Gothic"/>
                </w14:checkbox>
              </w:sdtPr>
              <w:sdtEndPr/>
              <w:sdtContent>
                <w:r w:rsidR="00816CA3" w:rsidRPr="002C1381">
                  <w:rPr>
                    <w:rFonts w:ascii="MS Gothic" w:eastAsia="MS Gothic" w:hAnsi="MS Gothic" w:hint="eastAsia"/>
                  </w:rPr>
                  <w:t>☐</w:t>
                </w:r>
              </w:sdtContent>
            </w:sdt>
            <w:r w:rsidR="00721C10" w:rsidRPr="002C1381">
              <w:rPr>
                <w:rFonts w:ascii="Arial Narrow" w:hAnsi="Arial Narrow"/>
                <w:b/>
              </w:rPr>
              <w:t xml:space="preserve">     EMP – Graduate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 xml:space="preserve">/Non-Completer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w:t>
            </w:r>
            <w:r w:rsidR="00721C10" w:rsidRPr="002C1381">
              <w:rPr>
                <w:rFonts w:ascii="Arial Narrow" w:hAnsi="Arial Narrow"/>
              </w:rPr>
              <w:t xml:space="preserve"> Related Employment</w:t>
            </w:r>
          </w:p>
        </w:tc>
        <w:tc>
          <w:tcPr>
            <w:tcW w:w="7836" w:type="dxa"/>
            <w:gridSpan w:val="9"/>
            <w:vAlign w:val="center"/>
          </w:tcPr>
          <w:p w14:paraId="6D19FBBF" w14:textId="5AA43A32" w:rsidR="00721C10" w:rsidRPr="002C1381" w:rsidRDefault="00D74687" w:rsidP="004C1EBC">
            <w:pPr>
              <w:spacing w:after="0" w:line="240" w:lineRule="auto"/>
              <w:jc w:val="center"/>
              <w:rPr>
                <w:rFonts w:ascii="Arial Narrow" w:hAnsi="Arial Narrow"/>
              </w:rPr>
            </w:pPr>
            <w:sdt>
              <w:sdtPr>
                <w:rPr>
                  <w:rFonts w:ascii="Arial Narrow" w:hAnsi="Arial Narrow"/>
                </w:rPr>
                <w:id w:val="-65338069"/>
                <w14:checkbox>
                  <w14:checked w14:val="0"/>
                  <w14:checkedState w14:val="2612" w14:font="MS Gothic"/>
                  <w14:uncheckedState w14:val="2610" w14:font="MS Gothic"/>
                </w14:checkbox>
              </w:sdtPr>
              <w:sdtEndPr/>
              <w:sdtContent>
                <w:r w:rsidR="005E2273">
                  <w:rPr>
                    <w:rFonts w:ascii="MS Gothic" w:eastAsia="MS Gothic" w:hAnsi="MS Gothic" w:hint="eastAsia"/>
                  </w:rPr>
                  <w:t>☐</w:t>
                </w:r>
              </w:sdtContent>
            </w:sdt>
            <w:r w:rsidR="00721C10" w:rsidRPr="002C1381">
              <w:rPr>
                <w:rFonts w:ascii="Arial Narrow" w:hAnsi="Arial Narrow"/>
                <w:b/>
              </w:rPr>
              <w:t xml:space="preserve">     EMP – Graduate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 xml:space="preserve">/Non-Completer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w:t>
            </w:r>
            <w:r w:rsidR="00721C10" w:rsidRPr="002C1381">
              <w:rPr>
                <w:rFonts w:ascii="Arial Narrow" w:hAnsi="Arial Narrow"/>
              </w:rPr>
              <w:t xml:space="preserve"> Unrelated Employment</w:t>
            </w:r>
          </w:p>
        </w:tc>
      </w:tr>
      <w:tr w:rsidR="00B71F51" w:rsidRPr="002C1381" w14:paraId="71B65AB7" w14:textId="77777777" w:rsidTr="004D31C6">
        <w:tc>
          <w:tcPr>
            <w:tcW w:w="1705" w:type="dxa"/>
            <w:gridSpan w:val="2"/>
          </w:tcPr>
          <w:p w14:paraId="7D0376DD" w14:textId="7F9A4F7B" w:rsidR="00B71F51" w:rsidRPr="002C1381" w:rsidRDefault="00B71F51" w:rsidP="004C1EBC">
            <w:pPr>
              <w:spacing w:after="0" w:line="240" w:lineRule="auto"/>
              <w:rPr>
                <w:rFonts w:ascii="Arial Narrow" w:hAnsi="Arial Narrow"/>
                <w:b/>
              </w:rPr>
            </w:pPr>
            <w:r w:rsidRPr="002C1381">
              <w:rPr>
                <w:rFonts w:ascii="Arial Narrow" w:hAnsi="Arial Narrow"/>
                <w:b/>
              </w:rPr>
              <w:t>Job Title:</w:t>
            </w:r>
          </w:p>
        </w:tc>
        <w:tc>
          <w:tcPr>
            <w:tcW w:w="5754" w:type="dxa"/>
            <w:gridSpan w:val="4"/>
          </w:tcPr>
          <w:p w14:paraId="08F3FC0B" w14:textId="77777777" w:rsidR="00B71F51" w:rsidRPr="00974BF0" w:rsidRDefault="00B71F51" w:rsidP="004C1EBC">
            <w:pPr>
              <w:spacing w:after="0" w:line="240" w:lineRule="auto"/>
              <w:jc w:val="center"/>
              <w:rPr>
                <w:rFonts w:ascii="Arial Narrow" w:hAnsi="Arial Narrow"/>
              </w:rPr>
            </w:pPr>
          </w:p>
        </w:tc>
        <w:tc>
          <w:tcPr>
            <w:tcW w:w="1806" w:type="dxa"/>
            <w:gridSpan w:val="4"/>
          </w:tcPr>
          <w:p w14:paraId="1318D9F0" w14:textId="76B36006" w:rsidR="00B71F51" w:rsidRPr="002C1381" w:rsidRDefault="004C1EBC" w:rsidP="004C1EBC">
            <w:pPr>
              <w:spacing w:after="0" w:line="240" w:lineRule="auto"/>
              <w:rPr>
                <w:rFonts w:ascii="Arial Narrow" w:hAnsi="Arial Narrow"/>
                <w:b/>
              </w:rPr>
            </w:pPr>
            <w:r>
              <w:rPr>
                <w:rFonts w:ascii="Arial Narrow" w:hAnsi="Arial Narrow"/>
                <w:b/>
              </w:rPr>
              <w:t>Salary</w:t>
            </w:r>
            <w:r w:rsidR="00B71F51" w:rsidRPr="002C1381">
              <w:rPr>
                <w:rFonts w:ascii="Arial Narrow" w:hAnsi="Arial Narrow"/>
                <w:b/>
              </w:rPr>
              <w:t>:</w:t>
            </w:r>
          </w:p>
        </w:tc>
        <w:tc>
          <w:tcPr>
            <w:tcW w:w="6030" w:type="dxa"/>
            <w:gridSpan w:val="5"/>
          </w:tcPr>
          <w:p w14:paraId="3B6D788C" w14:textId="77777777" w:rsidR="00B71F51" w:rsidRPr="00974BF0" w:rsidRDefault="00B71F51" w:rsidP="004C1EBC">
            <w:pPr>
              <w:spacing w:after="0" w:line="240" w:lineRule="auto"/>
              <w:jc w:val="center"/>
              <w:rPr>
                <w:rFonts w:ascii="Arial Narrow" w:hAnsi="Arial Narrow"/>
              </w:rPr>
            </w:pPr>
          </w:p>
        </w:tc>
      </w:tr>
      <w:tr w:rsidR="00B71F51" w:rsidRPr="002C1381" w14:paraId="3C442A2E" w14:textId="77777777" w:rsidTr="004D31C6">
        <w:tc>
          <w:tcPr>
            <w:tcW w:w="1705" w:type="dxa"/>
            <w:gridSpan w:val="2"/>
          </w:tcPr>
          <w:p w14:paraId="4CDDCCA8" w14:textId="7110C018" w:rsidR="00B71F51" w:rsidRPr="002C1381" w:rsidRDefault="004C1EBC" w:rsidP="004C1EBC">
            <w:pPr>
              <w:spacing w:after="0" w:line="240" w:lineRule="auto"/>
              <w:rPr>
                <w:rFonts w:ascii="Arial Narrow" w:hAnsi="Arial Narrow"/>
                <w:b/>
              </w:rPr>
            </w:pPr>
            <w:r>
              <w:rPr>
                <w:rFonts w:ascii="Arial Narrow" w:hAnsi="Arial Narrow"/>
                <w:b/>
              </w:rPr>
              <w:t>Employer Name</w:t>
            </w:r>
            <w:r w:rsidR="00B71F51" w:rsidRPr="002C1381">
              <w:rPr>
                <w:rFonts w:ascii="Arial Narrow" w:hAnsi="Arial Narrow"/>
                <w:b/>
              </w:rPr>
              <w:t>:</w:t>
            </w:r>
          </w:p>
        </w:tc>
        <w:tc>
          <w:tcPr>
            <w:tcW w:w="5754" w:type="dxa"/>
            <w:gridSpan w:val="4"/>
          </w:tcPr>
          <w:p w14:paraId="740131B4" w14:textId="77777777" w:rsidR="00B71F51" w:rsidRPr="00974BF0" w:rsidRDefault="00B71F51" w:rsidP="004C1EBC">
            <w:pPr>
              <w:spacing w:after="0" w:line="240" w:lineRule="auto"/>
              <w:jc w:val="center"/>
              <w:rPr>
                <w:rFonts w:ascii="Arial Narrow" w:hAnsi="Arial Narrow"/>
              </w:rPr>
            </w:pPr>
          </w:p>
        </w:tc>
        <w:tc>
          <w:tcPr>
            <w:tcW w:w="1806" w:type="dxa"/>
            <w:gridSpan w:val="4"/>
          </w:tcPr>
          <w:p w14:paraId="6CDCBD13" w14:textId="21BD4A2F" w:rsidR="00B71F51" w:rsidRPr="002C1381" w:rsidRDefault="004C1EBC" w:rsidP="004C1EBC">
            <w:pPr>
              <w:spacing w:after="0" w:line="240" w:lineRule="auto"/>
              <w:rPr>
                <w:rFonts w:ascii="Arial Narrow" w:hAnsi="Arial Narrow"/>
                <w:b/>
              </w:rPr>
            </w:pPr>
            <w:r>
              <w:rPr>
                <w:rFonts w:ascii="Arial Narrow" w:hAnsi="Arial Narrow"/>
                <w:b/>
              </w:rPr>
              <w:t>Street Address</w:t>
            </w:r>
            <w:r w:rsidR="00B71F51" w:rsidRPr="002C1381">
              <w:rPr>
                <w:rFonts w:ascii="Arial Narrow" w:hAnsi="Arial Narrow"/>
                <w:b/>
              </w:rPr>
              <w:t>:</w:t>
            </w:r>
          </w:p>
        </w:tc>
        <w:tc>
          <w:tcPr>
            <w:tcW w:w="6030" w:type="dxa"/>
            <w:gridSpan w:val="5"/>
          </w:tcPr>
          <w:p w14:paraId="6B4E7750" w14:textId="77777777" w:rsidR="00B71F51" w:rsidRPr="00974BF0" w:rsidRDefault="00B71F51" w:rsidP="004C1EBC">
            <w:pPr>
              <w:spacing w:after="0" w:line="240" w:lineRule="auto"/>
              <w:jc w:val="center"/>
              <w:rPr>
                <w:rFonts w:ascii="Arial Narrow" w:hAnsi="Arial Narrow"/>
              </w:rPr>
            </w:pPr>
          </w:p>
        </w:tc>
      </w:tr>
      <w:tr w:rsidR="00C01FDD" w:rsidRPr="002C1381" w14:paraId="46E3E09D" w14:textId="77777777" w:rsidTr="004D31C6">
        <w:tc>
          <w:tcPr>
            <w:tcW w:w="1705" w:type="dxa"/>
            <w:gridSpan w:val="2"/>
          </w:tcPr>
          <w:p w14:paraId="769092DB" w14:textId="4E251B1C" w:rsidR="00C01FDD" w:rsidRPr="002C1381" w:rsidRDefault="004C1EBC" w:rsidP="004C1EBC">
            <w:pPr>
              <w:spacing w:after="0" w:line="240" w:lineRule="auto"/>
              <w:rPr>
                <w:rFonts w:ascii="Arial Narrow" w:hAnsi="Arial Narrow"/>
                <w:b/>
              </w:rPr>
            </w:pPr>
            <w:r>
              <w:rPr>
                <w:rFonts w:ascii="Arial Narrow" w:hAnsi="Arial Narrow"/>
                <w:b/>
              </w:rPr>
              <w:t>Phone Number</w:t>
            </w:r>
            <w:r w:rsidR="00C01FDD" w:rsidRPr="002C1381">
              <w:rPr>
                <w:rFonts w:ascii="Arial Narrow" w:hAnsi="Arial Narrow"/>
                <w:b/>
              </w:rPr>
              <w:t>:</w:t>
            </w:r>
          </w:p>
        </w:tc>
        <w:tc>
          <w:tcPr>
            <w:tcW w:w="5754" w:type="dxa"/>
            <w:gridSpan w:val="4"/>
          </w:tcPr>
          <w:p w14:paraId="4C3A721D" w14:textId="0ACD06F5" w:rsidR="00C01FDD" w:rsidRPr="00974BF0" w:rsidRDefault="00C01FDD" w:rsidP="004C1EBC">
            <w:pPr>
              <w:spacing w:after="0" w:line="240" w:lineRule="auto"/>
              <w:jc w:val="center"/>
              <w:rPr>
                <w:rFonts w:ascii="Arial Narrow" w:hAnsi="Arial Narrow"/>
              </w:rPr>
            </w:pPr>
          </w:p>
        </w:tc>
        <w:tc>
          <w:tcPr>
            <w:tcW w:w="1806" w:type="dxa"/>
            <w:gridSpan w:val="4"/>
          </w:tcPr>
          <w:p w14:paraId="6F49680A" w14:textId="61AB3BC6" w:rsidR="00C01FDD" w:rsidRPr="002C1381" w:rsidRDefault="004C1EBC" w:rsidP="004C1EBC">
            <w:pPr>
              <w:spacing w:after="0" w:line="240" w:lineRule="auto"/>
              <w:rPr>
                <w:rFonts w:ascii="Arial Narrow" w:hAnsi="Arial Narrow"/>
                <w:b/>
              </w:rPr>
            </w:pPr>
            <w:r>
              <w:rPr>
                <w:rFonts w:ascii="Arial Narrow" w:hAnsi="Arial Narrow"/>
                <w:b/>
              </w:rPr>
              <w:t>City</w:t>
            </w:r>
            <w:r w:rsidR="00C01FDD" w:rsidRPr="002C1381">
              <w:rPr>
                <w:rFonts w:ascii="Arial Narrow" w:hAnsi="Arial Narrow"/>
                <w:b/>
              </w:rPr>
              <w:t>:</w:t>
            </w:r>
          </w:p>
        </w:tc>
        <w:tc>
          <w:tcPr>
            <w:tcW w:w="6030" w:type="dxa"/>
            <w:gridSpan w:val="5"/>
          </w:tcPr>
          <w:p w14:paraId="5937A5E3" w14:textId="7D242918" w:rsidR="00C01FDD" w:rsidRPr="00974BF0" w:rsidRDefault="00C01FDD" w:rsidP="004C1EBC">
            <w:pPr>
              <w:spacing w:after="0" w:line="240" w:lineRule="auto"/>
              <w:jc w:val="center"/>
              <w:rPr>
                <w:rFonts w:ascii="Arial Narrow" w:hAnsi="Arial Narrow"/>
              </w:rPr>
            </w:pPr>
          </w:p>
        </w:tc>
      </w:tr>
      <w:tr w:rsidR="00C3005F" w:rsidRPr="002C1381" w14:paraId="028E4C93" w14:textId="77777777" w:rsidTr="004D31C6">
        <w:tc>
          <w:tcPr>
            <w:tcW w:w="1705" w:type="dxa"/>
            <w:gridSpan w:val="2"/>
          </w:tcPr>
          <w:p w14:paraId="18C75DBD" w14:textId="143202FE" w:rsidR="00C3005F" w:rsidRPr="002C1381" w:rsidRDefault="004C1EBC" w:rsidP="004C1EBC">
            <w:pPr>
              <w:spacing w:after="0" w:line="240" w:lineRule="auto"/>
              <w:rPr>
                <w:rFonts w:ascii="Arial Narrow" w:hAnsi="Arial Narrow"/>
                <w:b/>
              </w:rPr>
            </w:pPr>
            <w:r>
              <w:rPr>
                <w:rFonts w:ascii="Arial Narrow" w:hAnsi="Arial Narrow"/>
                <w:b/>
              </w:rPr>
              <w:t>Supervisor</w:t>
            </w:r>
            <w:r w:rsidR="00C3005F" w:rsidRPr="002C1381">
              <w:rPr>
                <w:rFonts w:ascii="Arial Narrow" w:hAnsi="Arial Narrow"/>
                <w:b/>
              </w:rPr>
              <w:t>:</w:t>
            </w:r>
          </w:p>
        </w:tc>
        <w:tc>
          <w:tcPr>
            <w:tcW w:w="5754" w:type="dxa"/>
            <w:gridSpan w:val="4"/>
          </w:tcPr>
          <w:p w14:paraId="3363D8BA" w14:textId="00498EE9" w:rsidR="00C3005F" w:rsidRPr="00974BF0" w:rsidRDefault="00C3005F" w:rsidP="004C1EBC">
            <w:pPr>
              <w:spacing w:after="0" w:line="240" w:lineRule="auto"/>
              <w:jc w:val="center"/>
              <w:rPr>
                <w:rFonts w:ascii="Arial Narrow" w:hAnsi="Arial Narrow"/>
              </w:rPr>
            </w:pPr>
          </w:p>
        </w:tc>
        <w:tc>
          <w:tcPr>
            <w:tcW w:w="1806" w:type="dxa"/>
            <w:gridSpan w:val="4"/>
          </w:tcPr>
          <w:p w14:paraId="187E32D6" w14:textId="264C0968" w:rsidR="00C3005F" w:rsidRPr="002C1381" w:rsidRDefault="004C1EBC" w:rsidP="004C1EBC">
            <w:pPr>
              <w:spacing w:after="0" w:line="240" w:lineRule="auto"/>
              <w:rPr>
                <w:rFonts w:ascii="Arial Narrow" w:hAnsi="Arial Narrow"/>
                <w:b/>
              </w:rPr>
            </w:pPr>
            <w:r>
              <w:rPr>
                <w:rFonts w:ascii="Arial Narrow" w:hAnsi="Arial Narrow"/>
                <w:b/>
              </w:rPr>
              <w:t>State</w:t>
            </w:r>
            <w:r w:rsidR="00C3005F" w:rsidRPr="002C1381">
              <w:rPr>
                <w:rFonts w:ascii="Arial Narrow" w:hAnsi="Arial Narrow"/>
                <w:b/>
              </w:rPr>
              <w:t>:</w:t>
            </w:r>
          </w:p>
        </w:tc>
        <w:tc>
          <w:tcPr>
            <w:tcW w:w="6030" w:type="dxa"/>
            <w:gridSpan w:val="5"/>
          </w:tcPr>
          <w:p w14:paraId="2BB60FF1" w14:textId="1075F868" w:rsidR="00C3005F" w:rsidRPr="00974BF0" w:rsidRDefault="00C3005F" w:rsidP="004C1EBC">
            <w:pPr>
              <w:spacing w:after="0" w:line="240" w:lineRule="auto"/>
              <w:jc w:val="center"/>
              <w:rPr>
                <w:rFonts w:ascii="Arial Narrow" w:hAnsi="Arial Narrow"/>
              </w:rPr>
            </w:pPr>
          </w:p>
        </w:tc>
      </w:tr>
      <w:tr w:rsidR="00C3005F" w:rsidRPr="002C1381" w14:paraId="667B4746" w14:textId="77777777" w:rsidTr="004D31C6">
        <w:tc>
          <w:tcPr>
            <w:tcW w:w="1705" w:type="dxa"/>
            <w:gridSpan w:val="2"/>
          </w:tcPr>
          <w:p w14:paraId="1F260E1B" w14:textId="18B774A7" w:rsidR="00C3005F" w:rsidRPr="002C1381" w:rsidRDefault="004C1EBC" w:rsidP="004C1EBC">
            <w:pPr>
              <w:spacing w:after="0" w:line="240" w:lineRule="auto"/>
              <w:rPr>
                <w:rFonts w:ascii="Arial Narrow" w:hAnsi="Arial Narrow"/>
                <w:b/>
              </w:rPr>
            </w:pPr>
            <w:r>
              <w:rPr>
                <w:rFonts w:ascii="Arial Narrow" w:hAnsi="Arial Narrow"/>
                <w:b/>
              </w:rPr>
              <w:t>Date Began</w:t>
            </w:r>
            <w:r w:rsidR="00C3005F" w:rsidRPr="002C1381">
              <w:rPr>
                <w:rFonts w:ascii="Arial Narrow" w:hAnsi="Arial Narrow"/>
                <w:b/>
              </w:rPr>
              <w:t>:</w:t>
            </w:r>
          </w:p>
        </w:tc>
        <w:tc>
          <w:tcPr>
            <w:tcW w:w="5754" w:type="dxa"/>
            <w:gridSpan w:val="4"/>
          </w:tcPr>
          <w:p w14:paraId="11F7D54A" w14:textId="77777777" w:rsidR="00C3005F" w:rsidRPr="00974BF0" w:rsidRDefault="00C3005F" w:rsidP="004C1EBC">
            <w:pPr>
              <w:spacing w:after="0" w:line="240" w:lineRule="auto"/>
              <w:jc w:val="center"/>
              <w:rPr>
                <w:rFonts w:ascii="Arial Narrow" w:hAnsi="Arial Narrow"/>
              </w:rPr>
            </w:pPr>
          </w:p>
        </w:tc>
        <w:tc>
          <w:tcPr>
            <w:tcW w:w="1806" w:type="dxa"/>
            <w:gridSpan w:val="4"/>
          </w:tcPr>
          <w:p w14:paraId="6BBE2330" w14:textId="7C4CB0BF" w:rsidR="00C3005F" w:rsidRPr="002C1381" w:rsidRDefault="00C3005F" w:rsidP="004C1EBC">
            <w:pPr>
              <w:spacing w:after="0" w:line="240" w:lineRule="auto"/>
              <w:rPr>
                <w:rFonts w:ascii="Arial Narrow" w:hAnsi="Arial Narrow"/>
                <w:b/>
              </w:rPr>
            </w:pPr>
            <w:r w:rsidRPr="002C1381">
              <w:rPr>
                <w:rFonts w:ascii="Arial Narrow" w:hAnsi="Arial Narrow"/>
                <w:b/>
              </w:rPr>
              <w:t>Zip:</w:t>
            </w:r>
          </w:p>
        </w:tc>
        <w:tc>
          <w:tcPr>
            <w:tcW w:w="6030" w:type="dxa"/>
            <w:gridSpan w:val="5"/>
          </w:tcPr>
          <w:p w14:paraId="173850AA" w14:textId="4EFB70E0" w:rsidR="00C3005F" w:rsidRPr="00974BF0" w:rsidRDefault="00C3005F" w:rsidP="004C1EBC">
            <w:pPr>
              <w:spacing w:after="0" w:line="240" w:lineRule="auto"/>
              <w:jc w:val="center"/>
              <w:rPr>
                <w:rFonts w:ascii="Arial Narrow" w:hAnsi="Arial Narrow"/>
              </w:rPr>
            </w:pPr>
          </w:p>
        </w:tc>
      </w:tr>
      <w:tr w:rsidR="00721C10" w:rsidRPr="002C1381" w14:paraId="4E6B56E9" w14:textId="77777777" w:rsidTr="002C1381">
        <w:tc>
          <w:tcPr>
            <w:tcW w:w="7459" w:type="dxa"/>
            <w:gridSpan w:val="6"/>
            <w:vAlign w:val="center"/>
          </w:tcPr>
          <w:p w14:paraId="531A5010" w14:textId="6DFDE2F2" w:rsidR="00721C10" w:rsidRPr="002C1381" w:rsidRDefault="00D74687" w:rsidP="004C1EBC">
            <w:pPr>
              <w:spacing w:after="0" w:line="240" w:lineRule="auto"/>
              <w:jc w:val="center"/>
              <w:rPr>
                <w:rFonts w:ascii="Arial Narrow" w:hAnsi="Arial Narrow"/>
              </w:rPr>
            </w:pPr>
            <w:sdt>
              <w:sdtPr>
                <w:rPr>
                  <w:rFonts w:ascii="Arial Narrow" w:hAnsi="Arial Narrow"/>
                </w:rPr>
                <w:id w:val="-861119659"/>
                <w14:checkbox>
                  <w14:checked w14:val="0"/>
                  <w14:checkedState w14:val="2612" w14:font="MS Gothic"/>
                  <w14:uncheckedState w14:val="2610" w14:font="MS Gothic"/>
                </w14:checkbox>
              </w:sdtPr>
              <w:sdtEndPr/>
              <w:sdtContent>
                <w:r w:rsidR="00721C10" w:rsidRPr="002C1381">
                  <w:rPr>
                    <w:rFonts w:ascii="Segoe UI Symbol" w:eastAsia="MS Gothic" w:hAnsi="Segoe UI Symbol" w:cs="Segoe UI Symbol"/>
                  </w:rPr>
                  <w:t>☐</w:t>
                </w:r>
              </w:sdtContent>
            </w:sdt>
            <w:r w:rsidR="00721C10" w:rsidRPr="002C1381">
              <w:rPr>
                <w:rFonts w:ascii="Arial Narrow" w:hAnsi="Arial Narrow"/>
                <w:b/>
              </w:rPr>
              <w:t xml:space="preserve">     MIL – Graduate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 xml:space="preserve">/Non-Completer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w:t>
            </w:r>
            <w:r w:rsidR="00721C10" w:rsidRPr="002C1381">
              <w:rPr>
                <w:rFonts w:ascii="Arial Narrow" w:hAnsi="Arial Narrow"/>
              </w:rPr>
              <w:t xml:space="preserve"> </w:t>
            </w:r>
            <w:r w:rsidR="00721C10" w:rsidRPr="00EE1B24">
              <w:rPr>
                <w:rFonts w:ascii="Arial Narrow" w:hAnsi="Arial Narrow"/>
                <w:sz w:val="20"/>
                <w:szCs w:val="20"/>
              </w:rPr>
              <w:t>Enlisted in Military related to field of instruction</w:t>
            </w:r>
          </w:p>
        </w:tc>
        <w:tc>
          <w:tcPr>
            <w:tcW w:w="7836" w:type="dxa"/>
            <w:gridSpan w:val="9"/>
            <w:vAlign w:val="center"/>
          </w:tcPr>
          <w:p w14:paraId="728E0BE5" w14:textId="7184CAF0" w:rsidR="00721C10" w:rsidRPr="002C1381" w:rsidRDefault="00D74687" w:rsidP="004C1EBC">
            <w:pPr>
              <w:spacing w:after="0" w:line="240" w:lineRule="auto"/>
              <w:jc w:val="center"/>
              <w:rPr>
                <w:rFonts w:ascii="Arial Narrow" w:hAnsi="Arial Narrow"/>
              </w:rPr>
            </w:pPr>
            <w:sdt>
              <w:sdtPr>
                <w:rPr>
                  <w:rFonts w:ascii="Arial Narrow" w:hAnsi="Arial Narrow"/>
                </w:rPr>
                <w:id w:val="1743608340"/>
                <w14:checkbox>
                  <w14:checked w14:val="0"/>
                  <w14:checkedState w14:val="2612" w14:font="MS Gothic"/>
                  <w14:uncheckedState w14:val="2610" w14:font="MS Gothic"/>
                </w14:checkbox>
              </w:sdtPr>
              <w:sdtEndPr/>
              <w:sdtContent>
                <w:r w:rsidR="00721C10" w:rsidRPr="002C1381">
                  <w:rPr>
                    <w:rFonts w:ascii="Segoe UI Symbol" w:eastAsia="MS Gothic" w:hAnsi="Segoe UI Symbol" w:cs="Segoe UI Symbol"/>
                  </w:rPr>
                  <w:t>☐</w:t>
                </w:r>
              </w:sdtContent>
            </w:sdt>
            <w:r w:rsidR="00721C10" w:rsidRPr="002C1381">
              <w:rPr>
                <w:rFonts w:ascii="Arial Narrow" w:hAnsi="Arial Narrow"/>
                <w:b/>
              </w:rPr>
              <w:t xml:space="preserve">     MIL – Graduate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 xml:space="preserve">/Non-Completer </w:t>
            </w:r>
            <w:r w:rsidR="00EE1B24">
              <w:rPr>
                <w:rFonts w:ascii="Arial Narrow" w:hAnsi="Arial Narrow"/>
                <w:b/>
              </w:rPr>
              <w:t>(</w:t>
            </w:r>
            <w:r w:rsidR="00721C10" w:rsidRPr="002C1381">
              <w:rPr>
                <w:rFonts w:ascii="Arial Narrow" w:hAnsi="Arial Narrow"/>
                <w:b/>
              </w:rPr>
              <w:t>-</w:t>
            </w:r>
            <w:r w:rsidR="00EE1B24">
              <w:rPr>
                <w:rFonts w:ascii="Arial Narrow" w:hAnsi="Arial Narrow"/>
                <w:b/>
              </w:rPr>
              <w:t>)</w:t>
            </w:r>
            <w:r w:rsidR="00721C10" w:rsidRPr="002C1381">
              <w:rPr>
                <w:rFonts w:ascii="Arial Narrow" w:hAnsi="Arial Narrow"/>
                <w:b/>
              </w:rPr>
              <w:t>:</w:t>
            </w:r>
            <w:r w:rsidR="00721C10" w:rsidRPr="002C1381">
              <w:rPr>
                <w:rFonts w:ascii="Arial Narrow" w:hAnsi="Arial Narrow"/>
              </w:rPr>
              <w:t xml:space="preserve"> </w:t>
            </w:r>
            <w:r w:rsidR="00721C10" w:rsidRPr="00EE1B24">
              <w:rPr>
                <w:rFonts w:ascii="Arial Narrow" w:hAnsi="Arial Narrow"/>
                <w:sz w:val="20"/>
                <w:szCs w:val="20"/>
              </w:rPr>
              <w:t>Enlisted in Military unrelated to field of instruction</w:t>
            </w:r>
          </w:p>
        </w:tc>
      </w:tr>
      <w:tr w:rsidR="00346777" w:rsidRPr="002C1381" w14:paraId="5CE7F1FB" w14:textId="77777777" w:rsidTr="002C1381">
        <w:tc>
          <w:tcPr>
            <w:tcW w:w="15295" w:type="dxa"/>
            <w:gridSpan w:val="15"/>
            <w:shd w:val="clear" w:color="auto" w:fill="D9D9D9" w:themeFill="background1" w:themeFillShade="D9"/>
          </w:tcPr>
          <w:p w14:paraId="36A7C2C6" w14:textId="77777777" w:rsidR="00346777" w:rsidRPr="002C1381" w:rsidRDefault="00346777" w:rsidP="004C1EBC">
            <w:pPr>
              <w:spacing w:after="0" w:line="240" w:lineRule="auto"/>
              <w:jc w:val="center"/>
              <w:rPr>
                <w:rFonts w:ascii="Arial Narrow" w:hAnsi="Arial Narrow"/>
              </w:rPr>
            </w:pPr>
          </w:p>
        </w:tc>
      </w:tr>
      <w:tr w:rsidR="004B0E30" w:rsidRPr="002C1381" w14:paraId="47855F6F" w14:textId="77777777" w:rsidTr="004B0E30">
        <w:tc>
          <w:tcPr>
            <w:tcW w:w="15295" w:type="dxa"/>
            <w:gridSpan w:val="15"/>
            <w:shd w:val="clear" w:color="auto" w:fill="auto"/>
          </w:tcPr>
          <w:p w14:paraId="2057131F" w14:textId="2D72A810" w:rsidR="004B0E30" w:rsidRPr="002C1381" w:rsidRDefault="004B0E30" w:rsidP="004C1EBC">
            <w:pPr>
              <w:spacing w:after="0" w:line="240" w:lineRule="auto"/>
              <w:jc w:val="center"/>
              <w:rPr>
                <w:rFonts w:ascii="Arial Narrow" w:hAnsi="Arial Narrow"/>
              </w:rPr>
            </w:pPr>
            <w:r w:rsidRPr="002C1381">
              <w:rPr>
                <w:rFonts w:ascii="Arial Narrow" w:hAnsi="Arial Narrow"/>
                <w:b/>
                <w:sz w:val="24"/>
                <w:szCs w:val="24"/>
              </w:rPr>
              <w:t>OTHER OUTCOME</w:t>
            </w:r>
          </w:p>
        </w:tc>
      </w:tr>
      <w:tr w:rsidR="004B0E30" w:rsidRPr="002C1381" w14:paraId="041A530B" w14:textId="77777777" w:rsidTr="0007027B">
        <w:tc>
          <w:tcPr>
            <w:tcW w:w="7459" w:type="dxa"/>
            <w:gridSpan w:val="6"/>
          </w:tcPr>
          <w:p w14:paraId="29B39120" w14:textId="68F751E1" w:rsidR="004B0E30" w:rsidRDefault="00D74687" w:rsidP="004C1EBC">
            <w:pPr>
              <w:spacing w:after="0" w:line="240" w:lineRule="auto"/>
              <w:rPr>
                <w:rFonts w:ascii="Arial Narrow" w:hAnsi="Arial Narrow"/>
                <w:sz w:val="16"/>
                <w:szCs w:val="16"/>
              </w:rPr>
            </w:pPr>
            <w:sdt>
              <w:sdtPr>
                <w:rPr>
                  <w:rFonts w:ascii="Arial Narrow" w:hAnsi="Arial Narrow"/>
                </w:rPr>
                <w:id w:val="-1322418384"/>
                <w14:checkbox>
                  <w14:checked w14:val="0"/>
                  <w14:checkedState w14:val="2612" w14:font="MS Gothic"/>
                  <w14:uncheckedState w14:val="2610" w14:font="MS Gothic"/>
                </w14:checkbox>
              </w:sdtPr>
              <w:sdtEndPr/>
              <w:sdtContent>
                <w:r w:rsidR="004B0E30" w:rsidRPr="002C1381">
                  <w:rPr>
                    <w:rFonts w:ascii="MS Gothic" w:eastAsia="MS Gothic" w:hAnsi="MS Gothic" w:hint="eastAsia"/>
                  </w:rPr>
                  <w:t>☐</w:t>
                </w:r>
              </w:sdtContent>
            </w:sdt>
            <w:r w:rsidR="004B0E30" w:rsidRPr="002C1381">
              <w:rPr>
                <w:rFonts w:ascii="Arial Narrow" w:hAnsi="Arial Narrow"/>
                <w:b/>
              </w:rPr>
              <w:t xml:space="preserve">     UNRE – Graduate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rPr>
              <w:t xml:space="preserve">: </w:t>
            </w:r>
            <w:r w:rsidR="004B0E30" w:rsidRPr="00202C2F">
              <w:rPr>
                <w:rFonts w:ascii="Arial Narrow" w:hAnsi="Arial Narrow"/>
                <w:i/>
              </w:rPr>
              <w:t>DOCUMENTED:</w:t>
            </w:r>
            <w:r w:rsidR="004B0E30">
              <w:rPr>
                <w:rFonts w:ascii="Arial Narrow" w:hAnsi="Arial Narrow"/>
              </w:rPr>
              <w:t xml:space="preserve"> Refused employment</w:t>
            </w:r>
            <w:r w:rsidR="004B0E30" w:rsidRPr="002C1381">
              <w:rPr>
                <w:rFonts w:ascii="Arial Narrow" w:hAnsi="Arial Narrow"/>
              </w:rPr>
              <w:t xml:space="preserve">; or Failed to keep interview </w:t>
            </w:r>
            <w:r w:rsidR="004B0E30">
              <w:rPr>
                <w:rFonts w:ascii="Arial Narrow" w:hAnsi="Arial Narrow"/>
              </w:rPr>
              <w:t>appointments</w:t>
            </w:r>
          </w:p>
        </w:tc>
        <w:tc>
          <w:tcPr>
            <w:tcW w:w="7836" w:type="dxa"/>
            <w:gridSpan w:val="9"/>
            <w:vAlign w:val="center"/>
          </w:tcPr>
          <w:p w14:paraId="5EF55066" w14:textId="0E873522" w:rsidR="004B0E30" w:rsidRDefault="00D74687" w:rsidP="004C1EBC">
            <w:pPr>
              <w:spacing w:after="0" w:line="240" w:lineRule="auto"/>
              <w:rPr>
                <w:rFonts w:ascii="Arial Narrow" w:hAnsi="Arial Narrow"/>
                <w:sz w:val="16"/>
                <w:szCs w:val="16"/>
              </w:rPr>
            </w:pPr>
            <w:sdt>
              <w:sdtPr>
                <w:rPr>
                  <w:rFonts w:ascii="Arial Narrow" w:hAnsi="Arial Narrow"/>
                </w:rPr>
                <w:id w:val="-1115354657"/>
                <w14:checkbox>
                  <w14:checked w14:val="0"/>
                  <w14:checkedState w14:val="2612" w14:font="MS Gothic"/>
                  <w14:uncheckedState w14:val="2610" w14:font="MS Gothic"/>
                </w14:checkbox>
              </w:sdtPr>
              <w:sdtEndPr/>
              <w:sdtContent>
                <w:r w:rsidR="004B0E30">
                  <w:rPr>
                    <w:rFonts w:ascii="MS Gothic" w:eastAsia="MS Gothic" w:hAnsi="MS Gothic" w:hint="eastAsia"/>
                  </w:rPr>
                  <w:t>☐</w:t>
                </w:r>
              </w:sdtContent>
            </w:sdt>
            <w:r w:rsidR="004B0E30" w:rsidRPr="002C1381">
              <w:rPr>
                <w:rFonts w:ascii="Arial Narrow" w:hAnsi="Arial Narrow"/>
              </w:rPr>
              <w:t xml:space="preserve">  </w:t>
            </w:r>
            <w:r w:rsidR="004B0E30" w:rsidRPr="002C1381">
              <w:rPr>
                <w:rFonts w:ascii="Arial Narrow" w:hAnsi="Arial Narrow"/>
                <w:b/>
              </w:rPr>
              <w:t xml:space="preserve">   UNSE – Graduate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b/>
              </w:rPr>
              <w:t>:</w:t>
            </w:r>
            <w:r w:rsidR="004B0E30" w:rsidRPr="002C1381">
              <w:rPr>
                <w:rFonts w:ascii="Arial Narrow" w:hAnsi="Arial Narrow"/>
              </w:rPr>
              <w:t xml:space="preserve"> Currently seeking employment in the field</w:t>
            </w:r>
          </w:p>
        </w:tc>
      </w:tr>
      <w:tr w:rsidR="004B0E30" w:rsidRPr="002C1381" w14:paraId="3A1116DB" w14:textId="77777777" w:rsidTr="00F80555">
        <w:tc>
          <w:tcPr>
            <w:tcW w:w="7459" w:type="dxa"/>
            <w:gridSpan w:val="6"/>
          </w:tcPr>
          <w:p w14:paraId="64235CB2" w14:textId="3EC3457C" w:rsidR="004B0E30" w:rsidRDefault="00D74687" w:rsidP="004C1EBC">
            <w:pPr>
              <w:spacing w:after="0" w:line="240" w:lineRule="auto"/>
              <w:rPr>
                <w:rFonts w:ascii="Arial Narrow" w:hAnsi="Arial Narrow"/>
              </w:rPr>
            </w:pPr>
            <w:sdt>
              <w:sdtPr>
                <w:rPr>
                  <w:rFonts w:ascii="Arial Narrow" w:hAnsi="Arial Narrow"/>
                </w:rPr>
                <w:id w:val="482364976"/>
                <w14:checkbox>
                  <w14:checked w14:val="0"/>
                  <w14:checkedState w14:val="2612" w14:font="MS Gothic"/>
                  <w14:uncheckedState w14:val="2610" w14:font="MS Gothic"/>
                </w14:checkbox>
              </w:sdtPr>
              <w:sdtEndPr/>
              <w:sdtContent>
                <w:r w:rsidR="004B0E30" w:rsidRPr="002C1381">
                  <w:rPr>
                    <w:rFonts w:ascii="MS Gothic" w:eastAsia="MS Gothic" w:hAnsi="MS Gothic" w:hint="eastAsia"/>
                  </w:rPr>
                  <w:t>☐</w:t>
                </w:r>
              </w:sdtContent>
            </w:sdt>
            <w:r w:rsidR="004B0E30" w:rsidRPr="002C1381">
              <w:rPr>
                <w:rFonts w:ascii="Arial Narrow" w:hAnsi="Arial Narrow"/>
              </w:rPr>
              <w:t xml:space="preserve"> </w:t>
            </w:r>
            <w:r w:rsidR="004B0E30" w:rsidRPr="002C1381">
              <w:rPr>
                <w:rFonts w:ascii="Arial Narrow" w:hAnsi="Arial Narrow"/>
                <w:b/>
              </w:rPr>
              <w:t xml:space="preserve">    UNNS – Graduate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rPr>
              <w:t xml:space="preserve">: </w:t>
            </w:r>
            <w:r w:rsidR="004B0E30" w:rsidRPr="00202C2F">
              <w:rPr>
                <w:rFonts w:ascii="Arial Narrow" w:hAnsi="Arial Narrow"/>
                <w:i/>
              </w:rPr>
              <w:t>DOCUMENTED:</w:t>
            </w:r>
            <w:r w:rsidR="004B0E30">
              <w:rPr>
                <w:rFonts w:ascii="Arial Narrow" w:hAnsi="Arial Narrow"/>
              </w:rPr>
              <w:t xml:space="preserve"> </w:t>
            </w:r>
            <w:r w:rsidR="004B0E30" w:rsidRPr="002C1381">
              <w:rPr>
                <w:rFonts w:ascii="Arial Narrow" w:hAnsi="Arial Narrow"/>
              </w:rPr>
              <w:t>Enrolled fo</w:t>
            </w:r>
            <w:r w:rsidR="004B0E30">
              <w:rPr>
                <w:rFonts w:ascii="Arial Narrow" w:hAnsi="Arial Narrow"/>
              </w:rPr>
              <w:t>r personal use only</w:t>
            </w:r>
          </w:p>
        </w:tc>
        <w:tc>
          <w:tcPr>
            <w:tcW w:w="7836" w:type="dxa"/>
            <w:gridSpan w:val="9"/>
          </w:tcPr>
          <w:p w14:paraId="3BA813EC" w14:textId="644D8E7F" w:rsidR="004B0E30" w:rsidRDefault="00D74687" w:rsidP="004C1EBC">
            <w:pPr>
              <w:spacing w:after="0" w:line="240" w:lineRule="auto"/>
              <w:rPr>
                <w:rFonts w:ascii="Arial Narrow" w:hAnsi="Arial Narrow"/>
              </w:rPr>
            </w:pPr>
            <w:sdt>
              <w:sdtPr>
                <w:rPr>
                  <w:rFonts w:ascii="Arial Narrow" w:hAnsi="Arial Narrow"/>
                </w:rPr>
                <w:id w:val="-844633885"/>
                <w14:checkbox>
                  <w14:checked w14:val="0"/>
                  <w14:checkedState w14:val="2612" w14:font="MS Gothic"/>
                  <w14:uncheckedState w14:val="2610" w14:font="MS Gothic"/>
                </w14:checkbox>
              </w:sdtPr>
              <w:sdtEndPr/>
              <w:sdtContent>
                <w:r w:rsidR="004B0E30" w:rsidRPr="002C1381">
                  <w:rPr>
                    <w:rFonts w:ascii="MS Gothic" w:eastAsia="MS Gothic" w:hAnsi="MS Gothic" w:hint="eastAsia"/>
                  </w:rPr>
                  <w:t>☐</w:t>
                </w:r>
              </w:sdtContent>
            </w:sdt>
            <w:r w:rsidR="004B0E30" w:rsidRPr="002C1381">
              <w:rPr>
                <w:rFonts w:ascii="Arial Narrow" w:hAnsi="Arial Narrow"/>
              </w:rPr>
              <w:t xml:space="preserve">  </w:t>
            </w:r>
            <w:r w:rsidR="004B0E30" w:rsidRPr="002C1381">
              <w:rPr>
                <w:rFonts w:ascii="Arial Narrow" w:hAnsi="Arial Narrow"/>
                <w:b/>
              </w:rPr>
              <w:t xml:space="preserve">   UNSE – Graduate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b/>
              </w:rPr>
              <w:t>:</w:t>
            </w:r>
            <w:r w:rsidR="004B0E30" w:rsidRPr="002C1381">
              <w:rPr>
                <w:rFonts w:ascii="Arial Narrow" w:hAnsi="Arial Narrow"/>
              </w:rPr>
              <w:t xml:space="preserve"> Those graduates who cannot be traced for follow-up purposes</w:t>
            </w:r>
          </w:p>
        </w:tc>
      </w:tr>
      <w:tr w:rsidR="004B0E30" w:rsidRPr="002C1381" w14:paraId="2298C089" w14:textId="77777777" w:rsidTr="002C1381">
        <w:tc>
          <w:tcPr>
            <w:tcW w:w="15295" w:type="dxa"/>
            <w:gridSpan w:val="15"/>
          </w:tcPr>
          <w:p w14:paraId="0C8D44E5" w14:textId="31E4625C" w:rsidR="004B0E30" w:rsidRDefault="00D74687" w:rsidP="004C1EBC">
            <w:pPr>
              <w:spacing w:after="0" w:line="240" w:lineRule="auto"/>
              <w:rPr>
                <w:rFonts w:ascii="Arial Narrow" w:hAnsi="Arial Narrow"/>
                <w:sz w:val="16"/>
                <w:szCs w:val="16"/>
              </w:rPr>
            </w:pPr>
            <w:sdt>
              <w:sdtPr>
                <w:rPr>
                  <w:rFonts w:ascii="Arial Narrow" w:hAnsi="Arial Narrow"/>
                </w:rPr>
                <w:id w:val="-1622371961"/>
                <w14:checkbox>
                  <w14:checked w14:val="0"/>
                  <w14:checkedState w14:val="2612" w14:font="MS Gothic"/>
                  <w14:uncheckedState w14:val="2610" w14:font="MS Gothic"/>
                </w14:checkbox>
              </w:sdtPr>
              <w:sdtEndPr/>
              <w:sdtContent>
                <w:r w:rsidR="004B0E30" w:rsidRPr="002C1381">
                  <w:rPr>
                    <w:rFonts w:ascii="MS Gothic" w:eastAsia="MS Gothic" w:hAnsi="MS Gothic" w:hint="eastAsia"/>
                  </w:rPr>
                  <w:t>☐</w:t>
                </w:r>
              </w:sdtContent>
            </w:sdt>
            <w:r w:rsidR="004B0E30" w:rsidRPr="002C1381">
              <w:rPr>
                <w:rFonts w:ascii="Arial Narrow" w:hAnsi="Arial Narrow"/>
              </w:rPr>
              <w:t xml:space="preserve"> </w:t>
            </w:r>
            <w:r w:rsidR="004B0E30" w:rsidRPr="002C1381">
              <w:rPr>
                <w:rFonts w:ascii="Arial Narrow" w:hAnsi="Arial Narrow"/>
                <w:b/>
              </w:rPr>
              <w:t xml:space="preserve">    UNNA – Graduate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b/>
              </w:rPr>
              <w:t xml:space="preserve">/Non-Completer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b/>
              </w:rPr>
              <w:t>:</w:t>
            </w:r>
            <w:r w:rsidR="004B0E30" w:rsidRPr="002C1381">
              <w:rPr>
                <w:rFonts w:ascii="Arial Narrow" w:hAnsi="Arial Narrow"/>
              </w:rPr>
              <w:t xml:space="preserve"> - Students unavailable for graduation or placement due to volunteering with a foreign aid service of the Federal government, participating on an official church mission, spouses of enlisted military or national guard personnel who are relocating due to duty activation or other federal relocation orders</w:t>
            </w:r>
          </w:p>
        </w:tc>
      </w:tr>
      <w:tr w:rsidR="004B0E30" w:rsidRPr="002C1381" w14:paraId="387655F9" w14:textId="77777777" w:rsidTr="002C1381">
        <w:tc>
          <w:tcPr>
            <w:tcW w:w="15295" w:type="dxa"/>
            <w:gridSpan w:val="15"/>
          </w:tcPr>
          <w:p w14:paraId="2759BB62" w14:textId="219E4415" w:rsidR="004B0E30" w:rsidRDefault="00D74687" w:rsidP="004C1EBC">
            <w:pPr>
              <w:spacing w:after="0" w:line="240" w:lineRule="auto"/>
              <w:rPr>
                <w:rFonts w:ascii="Arial Narrow" w:hAnsi="Arial Narrow"/>
                <w:sz w:val="16"/>
                <w:szCs w:val="16"/>
              </w:rPr>
            </w:pPr>
            <w:sdt>
              <w:sdtPr>
                <w:rPr>
                  <w:rFonts w:ascii="Arial Narrow" w:hAnsi="Arial Narrow"/>
                </w:rPr>
                <w:id w:val="1440103797"/>
                <w14:checkbox>
                  <w14:checked w14:val="0"/>
                  <w14:checkedState w14:val="2612" w14:font="MS Gothic"/>
                  <w14:uncheckedState w14:val="2610" w14:font="MS Gothic"/>
                </w14:checkbox>
              </w:sdtPr>
              <w:sdtEndPr/>
              <w:sdtContent>
                <w:r w:rsidR="004B0E30" w:rsidRPr="002C1381">
                  <w:rPr>
                    <w:rFonts w:ascii="MS Gothic" w:eastAsia="MS Gothic" w:hAnsi="MS Gothic" w:hint="eastAsia"/>
                  </w:rPr>
                  <w:t>☐</w:t>
                </w:r>
              </w:sdtContent>
            </w:sdt>
            <w:r w:rsidR="004B0E30" w:rsidRPr="002C1381">
              <w:rPr>
                <w:rFonts w:ascii="Arial Narrow" w:hAnsi="Arial Narrow"/>
              </w:rPr>
              <w:t xml:space="preserve">  </w:t>
            </w:r>
            <w:r w:rsidR="004B0E30" w:rsidRPr="002C1381">
              <w:rPr>
                <w:rFonts w:ascii="Arial Narrow" w:hAnsi="Arial Narrow"/>
                <w:b/>
              </w:rPr>
              <w:t xml:space="preserve">   UNNA – Graduate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b/>
              </w:rPr>
              <w:t xml:space="preserve">/Non-Completer </w:t>
            </w:r>
            <w:r w:rsidR="004B0E30">
              <w:rPr>
                <w:rFonts w:ascii="Arial Narrow" w:hAnsi="Arial Narrow"/>
                <w:b/>
              </w:rPr>
              <w:t>(</w:t>
            </w:r>
            <w:r w:rsidR="004B0E30" w:rsidRPr="002C1381">
              <w:rPr>
                <w:rFonts w:ascii="Arial Narrow" w:hAnsi="Arial Narrow"/>
                <w:b/>
              </w:rPr>
              <w:t>+</w:t>
            </w:r>
            <w:r w:rsidR="004B0E30">
              <w:rPr>
                <w:rFonts w:ascii="Arial Narrow" w:hAnsi="Arial Narrow"/>
                <w:b/>
              </w:rPr>
              <w:t>)</w:t>
            </w:r>
            <w:r w:rsidR="004B0E30" w:rsidRPr="002C1381">
              <w:rPr>
                <w:rFonts w:ascii="Arial Narrow" w:hAnsi="Arial Narrow"/>
                <w:b/>
              </w:rPr>
              <w:t>:</w:t>
            </w:r>
            <w:r w:rsidR="004B0E30" w:rsidRPr="002C1381">
              <w:rPr>
                <w:rFonts w:ascii="Arial Narrow" w:hAnsi="Arial Narrow"/>
              </w:rPr>
              <w:t xml:space="preserve"> Unable to earn a credential or gain employment due to situations such as pregnancy, other serious health-related issues (physical/,mental/behavioral), caring for ill family members, incarceration (not working in prison), death, etc.</w:t>
            </w:r>
          </w:p>
        </w:tc>
      </w:tr>
      <w:tr w:rsidR="004B0E30" w:rsidRPr="002C1381" w14:paraId="12EBB552" w14:textId="77777777" w:rsidTr="004B0E30">
        <w:trPr>
          <w:trHeight w:val="216"/>
        </w:trPr>
        <w:tc>
          <w:tcPr>
            <w:tcW w:w="15295" w:type="dxa"/>
            <w:gridSpan w:val="15"/>
            <w:shd w:val="clear" w:color="auto" w:fill="D9D9D9" w:themeFill="background1" w:themeFillShade="D9"/>
          </w:tcPr>
          <w:p w14:paraId="1EFAB483" w14:textId="77777777" w:rsidR="004B0E30" w:rsidRDefault="004B0E30" w:rsidP="004C1EBC">
            <w:pPr>
              <w:spacing w:after="0" w:line="240" w:lineRule="auto"/>
              <w:jc w:val="center"/>
              <w:rPr>
                <w:rFonts w:ascii="Arial Narrow" w:hAnsi="Arial Narrow"/>
                <w:sz w:val="16"/>
                <w:szCs w:val="16"/>
              </w:rPr>
            </w:pPr>
          </w:p>
        </w:tc>
      </w:tr>
      <w:tr w:rsidR="00B8430D" w:rsidRPr="002C1381" w14:paraId="12887795" w14:textId="77777777" w:rsidTr="002C1381">
        <w:tc>
          <w:tcPr>
            <w:tcW w:w="15295" w:type="dxa"/>
            <w:gridSpan w:val="15"/>
          </w:tcPr>
          <w:p w14:paraId="4E5FC6B7" w14:textId="4B574BFF" w:rsidR="00EF7126" w:rsidRDefault="00EF7126" w:rsidP="004C1EBC">
            <w:pPr>
              <w:spacing w:after="0" w:line="240" w:lineRule="auto"/>
              <w:jc w:val="center"/>
              <w:rPr>
                <w:rFonts w:ascii="Arial Narrow" w:hAnsi="Arial Narrow"/>
                <w:sz w:val="16"/>
                <w:szCs w:val="16"/>
              </w:rPr>
            </w:pPr>
            <w:r>
              <w:rPr>
                <w:rFonts w:ascii="Arial Narrow" w:hAnsi="Arial Narrow"/>
                <w:sz w:val="16"/>
                <w:szCs w:val="16"/>
              </w:rPr>
              <w:t>(do not complete this section unless student continues their education with RSTC or other higher education institution)</w:t>
            </w:r>
          </w:p>
          <w:p w14:paraId="0E4BF1D0" w14:textId="630311A7" w:rsidR="00B8430D" w:rsidRPr="002C1381" w:rsidRDefault="00B8430D" w:rsidP="004C1EBC">
            <w:pPr>
              <w:spacing w:after="0" w:line="240" w:lineRule="auto"/>
              <w:jc w:val="center"/>
              <w:rPr>
                <w:rFonts w:ascii="Arial Narrow" w:hAnsi="Arial Narrow"/>
                <w:b/>
                <w:sz w:val="24"/>
                <w:szCs w:val="24"/>
              </w:rPr>
            </w:pPr>
            <w:r w:rsidRPr="002C1381">
              <w:rPr>
                <w:rFonts w:ascii="Arial Narrow" w:hAnsi="Arial Narrow"/>
                <w:b/>
                <w:sz w:val="24"/>
                <w:szCs w:val="24"/>
              </w:rPr>
              <w:t>EDUCATION OUTCOME</w:t>
            </w:r>
            <w:r w:rsidR="00632C0F" w:rsidRPr="002C1381">
              <w:rPr>
                <w:rFonts w:ascii="Arial Narrow" w:hAnsi="Arial Narrow"/>
                <w:b/>
                <w:sz w:val="24"/>
                <w:szCs w:val="24"/>
              </w:rPr>
              <w:t xml:space="preserve"> –</w:t>
            </w:r>
            <w:r w:rsidR="00E21CDB" w:rsidRPr="002C1381">
              <w:rPr>
                <w:rFonts w:ascii="Arial Narrow" w:hAnsi="Arial Narrow"/>
                <w:sz w:val="24"/>
                <w:szCs w:val="24"/>
              </w:rPr>
              <w:t xml:space="preserve"> i</w:t>
            </w:r>
            <w:r w:rsidR="00632C0F" w:rsidRPr="002C1381">
              <w:rPr>
                <w:rFonts w:ascii="Arial Narrow" w:hAnsi="Arial Narrow"/>
                <w:sz w:val="24"/>
                <w:szCs w:val="24"/>
              </w:rPr>
              <w:t>s continuing education in related field?</w:t>
            </w:r>
            <w:r w:rsidR="00EF7126">
              <w:rPr>
                <w:rFonts w:ascii="Arial Narrow" w:hAnsi="Arial Narrow"/>
                <w:sz w:val="24"/>
                <w:szCs w:val="24"/>
              </w:rPr>
              <w:t xml:space="preserve">     </w:t>
            </w:r>
            <w:r w:rsidR="00632C0F" w:rsidRPr="002C1381">
              <w:rPr>
                <w:rFonts w:ascii="Arial Narrow" w:hAnsi="Arial Narrow"/>
                <w:sz w:val="24"/>
                <w:szCs w:val="24"/>
              </w:rPr>
              <w:t>Yes</w:t>
            </w:r>
            <w:r w:rsidR="00EF7126">
              <w:rPr>
                <w:rFonts w:ascii="Arial Narrow" w:hAnsi="Arial Narrow"/>
                <w:sz w:val="24"/>
                <w:szCs w:val="24"/>
              </w:rPr>
              <w:t xml:space="preserve">     </w:t>
            </w:r>
            <w:sdt>
              <w:sdtPr>
                <w:rPr>
                  <w:rFonts w:ascii="Arial Narrow" w:hAnsi="Arial Narrow"/>
                  <w:sz w:val="24"/>
                  <w:szCs w:val="24"/>
                </w:rPr>
                <w:id w:val="208071313"/>
                <w14:checkbox>
                  <w14:checked w14:val="0"/>
                  <w14:checkedState w14:val="2612" w14:font="MS Gothic"/>
                  <w14:uncheckedState w14:val="2610" w14:font="MS Gothic"/>
                </w14:checkbox>
              </w:sdtPr>
              <w:sdtEndPr/>
              <w:sdtContent>
                <w:r w:rsidR="00F424C3">
                  <w:rPr>
                    <w:rFonts w:ascii="MS Gothic" w:eastAsia="MS Gothic" w:hAnsi="MS Gothic" w:hint="eastAsia"/>
                    <w:sz w:val="24"/>
                    <w:szCs w:val="24"/>
                  </w:rPr>
                  <w:t>☐</w:t>
                </w:r>
              </w:sdtContent>
            </w:sdt>
            <w:r w:rsidR="00EF7126">
              <w:rPr>
                <w:rFonts w:ascii="Arial Narrow" w:hAnsi="Arial Narrow"/>
                <w:sz w:val="24"/>
                <w:szCs w:val="24"/>
              </w:rPr>
              <w:t xml:space="preserve"> </w:t>
            </w:r>
            <w:r w:rsidR="00F424C3">
              <w:rPr>
                <w:rFonts w:ascii="Arial Narrow" w:hAnsi="Arial Narrow"/>
                <w:sz w:val="24"/>
                <w:szCs w:val="24"/>
              </w:rPr>
              <w:t>(EDRF)</w:t>
            </w:r>
            <w:r w:rsidR="00EF7126">
              <w:rPr>
                <w:rFonts w:ascii="Arial Narrow" w:hAnsi="Arial Narrow"/>
                <w:sz w:val="24"/>
                <w:szCs w:val="24"/>
              </w:rPr>
              <w:t xml:space="preserve">               </w:t>
            </w:r>
            <w:r w:rsidR="00632C0F" w:rsidRPr="002C1381">
              <w:rPr>
                <w:rFonts w:ascii="Arial Narrow" w:hAnsi="Arial Narrow"/>
                <w:sz w:val="24"/>
                <w:szCs w:val="24"/>
              </w:rPr>
              <w:t>No</w:t>
            </w:r>
            <w:r w:rsidR="00EF7126">
              <w:rPr>
                <w:rFonts w:ascii="Arial Narrow" w:hAnsi="Arial Narrow"/>
                <w:sz w:val="24"/>
                <w:szCs w:val="24"/>
              </w:rPr>
              <w:t xml:space="preserve">     </w:t>
            </w:r>
            <w:sdt>
              <w:sdtPr>
                <w:rPr>
                  <w:rFonts w:ascii="Arial Narrow" w:hAnsi="Arial Narrow"/>
                  <w:sz w:val="24"/>
                  <w:szCs w:val="24"/>
                </w:rPr>
                <w:id w:val="841903595"/>
                <w14:checkbox>
                  <w14:checked w14:val="0"/>
                  <w14:checkedState w14:val="2612" w14:font="MS Gothic"/>
                  <w14:uncheckedState w14:val="2610" w14:font="MS Gothic"/>
                </w14:checkbox>
              </w:sdtPr>
              <w:sdtEndPr/>
              <w:sdtContent>
                <w:r w:rsidR="00632C0F" w:rsidRPr="002C1381">
                  <w:rPr>
                    <w:rFonts w:ascii="Segoe UI Symbol" w:eastAsia="MS Gothic" w:hAnsi="Segoe UI Symbol" w:cs="Segoe UI Symbol"/>
                    <w:sz w:val="24"/>
                    <w:szCs w:val="24"/>
                  </w:rPr>
                  <w:t>☐</w:t>
                </w:r>
              </w:sdtContent>
            </w:sdt>
            <w:r w:rsidR="00EF7126">
              <w:rPr>
                <w:rFonts w:ascii="Arial Narrow" w:hAnsi="Arial Narrow"/>
                <w:sz w:val="24"/>
                <w:szCs w:val="24"/>
              </w:rPr>
              <w:t xml:space="preserve"> </w:t>
            </w:r>
            <w:r w:rsidR="00F424C3">
              <w:rPr>
                <w:rFonts w:ascii="Arial Narrow" w:hAnsi="Arial Narrow"/>
                <w:sz w:val="24"/>
                <w:szCs w:val="24"/>
              </w:rPr>
              <w:t>(EDNF)</w:t>
            </w:r>
          </w:p>
        </w:tc>
      </w:tr>
      <w:tr w:rsidR="00816CA3" w:rsidRPr="002C1381" w14:paraId="217298A3" w14:textId="77777777" w:rsidTr="004D31C6">
        <w:tc>
          <w:tcPr>
            <w:tcW w:w="4008" w:type="dxa"/>
            <w:gridSpan w:val="4"/>
            <w:vAlign w:val="center"/>
          </w:tcPr>
          <w:p w14:paraId="71D37837" w14:textId="6A028593" w:rsidR="00816CA3" w:rsidRPr="002C1381" w:rsidRDefault="00D74687" w:rsidP="004C1EBC">
            <w:pPr>
              <w:spacing w:after="0" w:line="240" w:lineRule="auto"/>
              <w:rPr>
                <w:rFonts w:ascii="Arial Narrow" w:hAnsi="Arial Narrow"/>
              </w:rPr>
            </w:pPr>
            <w:sdt>
              <w:sdtPr>
                <w:rPr>
                  <w:rFonts w:ascii="Arial Narrow" w:hAnsi="Arial Narrow"/>
                </w:rPr>
                <w:id w:val="136158715"/>
                <w14:checkbox>
                  <w14:checked w14:val="0"/>
                  <w14:checkedState w14:val="2612" w14:font="MS Gothic"/>
                  <w14:uncheckedState w14:val="2610" w14:font="MS Gothic"/>
                </w14:checkbox>
              </w:sdtPr>
              <w:sdtEndPr/>
              <w:sdtContent>
                <w:r w:rsidR="00816CA3" w:rsidRPr="002C1381">
                  <w:rPr>
                    <w:rFonts w:ascii="MS Gothic" w:eastAsia="MS Gothic" w:hAnsi="MS Gothic" w:hint="eastAsia"/>
                  </w:rPr>
                  <w:t>☐</w:t>
                </w:r>
              </w:sdtContent>
            </w:sdt>
            <w:r w:rsidR="00816CA3" w:rsidRPr="002C1381">
              <w:rPr>
                <w:rFonts w:ascii="Arial Narrow" w:hAnsi="Arial Narrow"/>
              </w:rPr>
              <w:t xml:space="preserve"> </w:t>
            </w:r>
            <w:r w:rsidR="00816CA3" w:rsidRPr="002C1381">
              <w:rPr>
                <w:rFonts w:ascii="Arial Narrow" w:hAnsi="Arial Narrow"/>
                <w:b/>
              </w:rPr>
              <w:t xml:space="preserve">    Graduate </w:t>
            </w:r>
            <w:r w:rsidR="005E2273">
              <w:rPr>
                <w:rFonts w:ascii="Arial Narrow" w:hAnsi="Arial Narrow"/>
                <w:b/>
              </w:rPr>
              <w:t>(</w:t>
            </w:r>
            <w:r w:rsidR="00816CA3" w:rsidRPr="002C1381">
              <w:rPr>
                <w:rFonts w:ascii="Arial Narrow" w:hAnsi="Arial Narrow"/>
                <w:b/>
              </w:rPr>
              <w:t>+</w:t>
            </w:r>
            <w:r w:rsidR="005E2273">
              <w:rPr>
                <w:rFonts w:ascii="Arial Narrow" w:hAnsi="Arial Narrow"/>
                <w:b/>
              </w:rPr>
              <w:t>)</w:t>
            </w:r>
            <w:r w:rsidR="00816CA3" w:rsidRPr="002C1381">
              <w:rPr>
                <w:rFonts w:ascii="Arial Narrow" w:hAnsi="Arial Narrow"/>
                <w:b/>
              </w:rPr>
              <w:t xml:space="preserve">/Non-Completer </w:t>
            </w:r>
            <w:r w:rsidR="005E2273">
              <w:rPr>
                <w:rFonts w:ascii="Arial Narrow" w:hAnsi="Arial Narrow"/>
                <w:b/>
              </w:rPr>
              <w:t>(</w:t>
            </w:r>
            <w:r w:rsidR="00816CA3" w:rsidRPr="002C1381">
              <w:rPr>
                <w:rFonts w:ascii="Arial Narrow" w:hAnsi="Arial Narrow"/>
                <w:b/>
              </w:rPr>
              <w:t>+</w:t>
            </w:r>
            <w:r w:rsidR="005E2273">
              <w:rPr>
                <w:rFonts w:ascii="Arial Narrow" w:hAnsi="Arial Narrow"/>
                <w:b/>
              </w:rPr>
              <w:t>)</w:t>
            </w:r>
            <w:r w:rsidR="00816CA3" w:rsidRPr="002C1381">
              <w:rPr>
                <w:rFonts w:ascii="Arial Narrow" w:hAnsi="Arial Narrow"/>
                <w:b/>
              </w:rPr>
              <w:t>:</w:t>
            </w:r>
            <w:r w:rsidR="00816CA3" w:rsidRPr="002C1381">
              <w:rPr>
                <w:rFonts w:ascii="Arial Narrow" w:hAnsi="Arial Narrow"/>
              </w:rPr>
              <w:t xml:space="preserve"> Transferred to another program in same institution – Please choose program »»»»»»</w:t>
            </w:r>
            <w:r w:rsidR="00F94411">
              <w:rPr>
                <w:rFonts w:ascii="Arial Narrow" w:hAnsi="Arial Narrow"/>
              </w:rPr>
              <w:t>»»</w:t>
            </w:r>
          </w:p>
        </w:tc>
        <w:tc>
          <w:tcPr>
            <w:tcW w:w="3451" w:type="dxa"/>
            <w:gridSpan w:val="2"/>
            <w:vAlign w:val="center"/>
          </w:tcPr>
          <w:p w14:paraId="61540352" w14:textId="71324630" w:rsidR="00816CA3" w:rsidRPr="002C1381" w:rsidRDefault="00D74687" w:rsidP="004C1EBC">
            <w:pPr>
              <w:spacing w:after="0" w:line="240" w:lineRule="auto"/>
              <w:jc w:val="center"/>
              <w:rPr>
                <w:rFonts w:ascii="Arial Narrow" w:hAnsi="Arial Narrow"/>
              </w:rPr>
            </w:pPr>
            <w:sdt>
              <w:sdtPr>
                <w:rPr>
                  <w:rFonts w:ascii="Arial Narrow" w:hAnsi="Arial Narrow"/>
                </w:rPr>
                <w:alias w:val="Programs"/>
                <w:tag w:val="Programs"/>
                <w:id w:val="412976796"/>
                <w:placeholder>
                  <w:docPart w:val="35F976937F894C5B928D3611B2517F12"/>
                </w:placeholder>
                <w:showingPlcHdr/>
                <w:dropDownList>
                  <w:listItem w:displayText="Choose program" w:value=""/>
                  <w:listItem w:displayText="BAT" w:value="Business"/>
                  <w:listItem w:displayText="ILT" w:value="Industrial Elect"/>
                  <w:listItem w:displayText="INT" w:value="Industrial Maint"/>
                  <w:listItem w:displayText="OAD" w:value="Office"/>
                  <w:listItem w:displayText="COS" w:value="Cosmetology"/>
                  <w:listItem w:displayText="CIT" w:value="Cos Instr"/>
                  <w:listItem w:displayText="WDT" w:value="Welding"/>
                  <w:listItem w:displayText="CTD" w:value="Truck Dr"/>
                  <w:listItem w:displayText="CNA" w:value="Nursing Asst"/>
                  <w:listItem w:displayText="AND" w:value="Atmore LPN"/>
                  <w:listItem w:displayText="END" w:value="Evergreen LPN"/>
                  <w:listItem w:displayText="HPS" w:value="Phlebotomy"/>
                </w:dropDownList>
              </w:sdtPr>
              <w:sdtEndPr/>
              <w:sdtContent>
                <w:r w:rsidR="002C1381" w:rsidRPr="00DF4390">
                  <w:rPr>
                    <w:rStyle w:val="PlaceholderText"/>
                  </w:rPr>
                  <w:t>Choose an item.</w:t>
                </w:r>
              </w:sdtContent>
            </w:sdt>
          </w:p>
        </w:tc>
        <w:tc>
          <w:tcPr>
            <w:tcW w:w="4280" w:type="dxa"/>
            <w:gridSpan w:val="8"/>
            <w:vAlign w:val="center"/>
          </w:tcPr>
          <w:p w14:paraId="61129134" w14:textId="214A2DB9" w:rsidR="00816CA3" w:rsidRPr="002C1381" w:rsidRDefault="00D74687" w:rsidP="004C1EBC">
            <w:pPr>
              <w:spacing w:after="0" w:line="240" w:lineRule="auto"/>
              <w:rPr>
                <w:rFonts w:ascii="Arial Narrow" w:hAnsi="Arial Narrow"/>
              </w:rPr>
            </w:pPr>
            <w:sdt>
              <w:sdtPr>
                <w:rPr>
                  <w:rFonts w:ascii="Arial Narrow" w:hAnsi="Arial Narrow"/>
                </w:rPr>
                <w:id w:val="652794238"/>
                <w14:checkbox>
                  <w14:checked w14:val="0"/>
                  <w14:checkedState w14:val="2612" w14:font="MS Gothic"/>
                  <w14:uncheckedState w14:val="2610" w14:font="MS Gothic"/>
                </w14:checkbox>
              </w:sdtPr>
              <w:sdtEndPr/>
              <w:sdtContent>
                <w:r w:rsidR="00816CA3" w:rsidRPr="002C1381">
                  <w:rPr>
                    <w:rFonts w:ascii="MS Gothic" w:eastAsia="MS Gothic" w:hAnsi="MS Gothic" w:hint="eastAsia"/>
                  </w:rPr>
                  <w:t>☐</w:t>
                </w:r>
              </w:sdtContent>
            </w:sdt>
            <w:r w:rsidR="00816CA3" w:rsidRPr="002C1381">
              <w:rPr>
                <w:rFonts w:ascii="Arial Narrow" w:hAnsi="Arial Narrow"/>
              </w:rPr>
              <w:t xml:space="preserve">  </w:t>
            </w:r>
            <w:r w:rsidR="00816CA3" w:rsidRPr="002C1381">
              <w:rPr>
                <w:rFonts w:ascii="Arial Narrow" w:hAnsi="Arial Narrow"/>
                <w:b/>
              </w:rPr>
              <w:t xml:space="preserve">   Graduate </w:t>
            </w:r>
            <w:r w:rsidR="005E2273">
              <w:rPr>
                <w:rFonts w:ascii="Arial Narrow" w:hAnsi="Arial Narrow"/>
                <w:b/>
              </w:rPr>
              <w:t>(</w:t>
            </w:r>
            <w:r w:rsidR="00816CA3" w:rsidRPr="002C1381">
              <w:rPr>
                <w:rFonts w:ascii="Arial Narrow" w:hAnsi="Arial Narrow"/>
                <w:b/>
              </w:rPr>
              <w:t>+</w:t>
            </w:r>
            <w:r w:rsidR="005E2273">
              <w:rPr>
                <w:rFonts w:ascii="Arial Narrow" w:hAnsi="Arial Narrow"/>
                <w:b/>
              </w:rPr>
              <w:t>)</w:t>
            </w:r>
            <w:r w:rsidR="00816CA3" w:rsidRPr="002C1381">
              <w:rPr>
                <w:rFonts w:ascii="Arial Narrow" w:hAnsi="Arial Narrow"/>
                <w:b/>
              </w:rPr>
              <w:t xml:space="preserve">/Non-Completer </w:t>
            </w:r>
            <w:r w:rsidR="005E2273">
              <w:rPr>
                <w:rFonts w:ascii="Arial Narrow" w:hAnsi="Arial Narrow"/>
                <w:b/>
              </w:rPr>
              <w:t>(</w:t>
            </w:r>
            <w:r w:rsidR="00816CA3" w:rsidRPr="002C1381">
              <w:rPr>
                <w:rFonts w:ascii="Arial Narrow" w:hAnsi="Arial Narrow"/>
                <w:b/>
              </w:rPr>
              <w:t>-</w:t>
            </w:r>
            <w:r w:rsidR="005E2273">
              <w:rPr>
                <w:rFonts w:ascii="Arial Narrow" w:hAnsi="Arial Narrow"/>
                <w:b/>
              </w:rPr>
              <w:t>)</w:t>
            </w:r>
            <w:r w:rsidR="00816CA3" w:rsidRPr="002C1381">
              <w:rPr>
                <w:rFonts w:ascii="Arial Narrow" w:hAnsi="Arial Narrow"/>
                <w:b/>
              </w:rPr>
              <w:t>:</w:t>
            </w:r>
            <w:r w:rsidR="00816CA3" w:rsidRPr="002C1381">
              <w:rPr>
                <w:rFonts w:ascii="Arial Narrow" w:hAnsi="Arial Narrow"/>
              </w:rPr>
              <w:t xml:space="preserve"> Transferred to another program in an external institution – Please list institution &amp; program »»»»</w:t>
            </w:r>
            <w:r w:rsidR="00F94411" w:rsidRPr="002C1381">
              <w:rPr>
                <w:rFonts w:ascii="Arial Narrow" w:hAnsi="Arial Narrow"/>
              </w:rPr>
              <w:t>»»»»»»»»</w:t>
            </w:r>
            <w:r w:rsidR="00F94411">
              <w:rPr>
                <w:rFonts w:ascii="Arial Narrow" w:hAnsi="Arial Narrow"/>
              </w:rPr>
              <w:t>»»</w:t>
            </w:r>
          </w:p>
        </w:tc>
        <w:tc>
          <w:tcPr>
            <w:tcW w:w="3556" w:type="dxa"/>
            <w:vAlign w:val="center"/>
          </w:tcPr>
          <w:p w14:paraId="20596B35" w14:textId="77777777" w:rsidR="00816CA3" w:rsidRPr="002C1381" w:rsidRDefault="00816CA3" w:rsidP="004C1EBC">
            <w:pPr>
              <w:spacing w:after="0" w:line="240" w:lineRule="auto"/>
              <w:jc w:val="center"/>
              <w:rPr>
                <w:rFonts w:ascii="Arial Narrow" w:hAnsi="Arial Narrow"/>
              </w:rPr>
            </w:pPr>
          </w:p>
        </w:tc>
      </w:tr>
      <w:tr w:rsidR="00346777" w:rsidRPr="002C1381" w14:paraId="572FC767" w14:textId="77777777" w:rsidTr="002C1381">
        <w:tc>
          <w:tcPr>
            <w:tcW w:w="15295" w:type="dxa"/>
            <w:gridSpan w:val="15"/>
            <w:shd w:val="clear" w:color="auto" w:fill="D9D9D9" w:themeFill="background1" w:themeFillShade="D9"/>
          </w:tcPr>
          <w:p w14:paraId="1550C8B0" w14:textId="77777777" w:rsidR="00346777" w:rsidRPr="002C1381" w:rsidRDefault="00346777" w:rsidP="004C1EBC">
            <w:pPr>
              <w:spacing w:after="0" w:line="240" w:lineRule="auto"/>
              <w:jc w:val="center"/>
              <w:rPr>
                <w:rFonts w:ascii="Arial Narrow" w:hAnsi="Arial Narrow"/>
              </w:rPr>
            </w:pPr>
          </w:p>
        </w:tc>
      </w:tr>
      <w:bookmarkEnd w:id="1"/>
      <w:tr w:rsidR="006655A3" w:rsidRPr="002C1381" w14:paraId="5FED6DA0" w14:textId="77777777" w:rsidTr="00A43B97">
        <w:tblPrEx>
          <w:tblBorders>
            <w:top w:val="dotDotDash" w:sz="4" w:space="0" w:color="F2F2F2" w:themeColor="background1" w:themeShade="F2"/>
            <w:left w:val="dotDotDash" w:sz="4" w:space="0" w:color="F2F2F2" w:themeColor="background1" w:themeShade="F2"/>
            <w:bottom w:val="dotDotDash" w:sz="4" w:space="0" w:color="F2F2F2" w:themeColor="background1" w:themeShade="F2"/>
            <w:right w:val="dotDotDash" w:sz="4" w:space="0" w:color="F2F2F2" w:themeColor="background1" w:themeShade="F2"/>
            <w:insideH w:val="dotDotDash" w:sz="4" w:space="0" w:color="F2F2F2" w:themeColor="background1" w:themeShade="F2"/>
            <w:insideV w:val="dotDotDash" w:sz="4" w:space="0" w:color="F2F2F2" w:themeColor="background1" w:themeShade="F2"/>
          </w:tblBorders>
        </w:tblPrEx>
        <w:trPr>
          <w:trHeight w:val="230"/>
        </w:trPr>
        <w:tc>
          <w:tcPr>
            <w:tcW w:w="7459"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94053E0" w14:textId="7AB62824" w:rsidR="006655A3" w:rsidRPr="002C1381" w:rsidRDefault="006655A3" w:rsidP="004C1EBC">
            <w:pPr>
              <w:spacing w:after="0" w:line="240" w:lineRule="auto"/>
              <w:jc w:val="right"/>
              <w:rPr>
                <w:rFonts w:ascii="Arial Narrow" w:hAnsi="Arial Narrow" w:cs="Arial"/>
                <w:sz w:val="24"/>
                <w:szCs w:val="24"/>
              </w:rPr>
            </w:pPr>
            <w:r w:rsidRPr="002C1381">
              <w:rPr>
                <w:rFonts w:ascii="Arial Narrow" w:hAnsi="Arial Narrow" w:cs="Arial"/>
                <w:b/>
                <w:sz w:val="24"/>
                <w:szCs w:val="24"/>
              </w:rPr>
              <w:t xml:space="preserve">Confirmation:  </w:t>
            </w:r>
            <w:r w:rsidRPr="002C1381">
              <w:rPr>
                <w:rFonts w:ascii="Arial Narrow" w:hAnsi="Arial Narrow" w:cs="Arial"/>
                <w:sz w:val="24"/>
                <w:szCs w:val="24"/>
              </w:rPr>
              <w:t xml:space="preserve">   No     </w:t>
            </w:r>
            <w:sdt>
              <w:sdtPr>
                <w:rPr>
                  <w:rFonts w:ascii="Arial Narrow" w:hAnsi="Arial Narrow" w:cs="Arial"/>
                  <w:sz w:val="24"/>
                  <w:szCs w:val="24"/>
                </w:rPr>
                <w:id w:val="-1384794626"/>
                <w14:checkbox>
                  <w14:checked w14:val="0"/>
                  <w14:checkedState w14:val="2612" w14:font="MS Gothic"/>
                  <w14:uncheckedState w14:val="2610" w14:font="MS Gothic"/>
                </w14:checkbox>
              </w:sdtPr>
              <w:sdtEndPr/>
              <w:sdtContent>
                <w:r w:rsidRPr="002C1381">
                  <w:rPr>
                    <w:rFonts w:ascii="Segoe UI Symbol" w:eastAsia="MS Gothic" w:hAnsi="Segoe UI Symbol" w:cs="Segoe UI Symbol"/>
                    <w:sz w:val="24"/>
                    <w:szCs w:val="24"/>
                  </w:rPr>
                  <w:t>☐</w:t>
                </w:r>
              </w:sdtContent>
            </w:sdt>
            <w:r w:rsidRPr="002C1381">
              <w:rPr>
                <w:rFonts w:ascii="Arial Narrow" w:hAnsi="Arial Narrow" w:cs="Arial"/>
                <w:sz w:val="24"/>
                <w:szCs w:val="24"/>
              </w:rPr>
              <w:t xml:space="preserve">     Yes     </w:t>
            </w:r>
            <w:sdt>
              <w:sdtPr>
                <w:rPr>
                  <w:rFonts w:ascii="Arial Narrow" w:hAnsi="Arial Narrow" w:cs="Arial"/>
                  <w:sz w:val="24"/>
                  <w:szCs w:val="24"/>
                </w:rPr>
                <w:id w:val="767819969"/>
                <w14:checkbox>
                  <w14:checked w14:val="0"/>
                  <w14:checkedState w14:val="2612" w14:font="MS Gothic"/>
                  <w14:uncheckedState w14:val="2610" w14:font="MS Gothic"/>
                </w14:checkbox>
              </w:sdtPr>
              <w:sdtEndPr/>
              <w:sdtContent>
                <w:r w:rsidR="00AA2EED">
                  <w:rPr>
                    <w:rFonts w:ascii="MS Gothic" w:eastAsia="MS Gothic" w:hAnsi="MS Gothic" w:cs="Arial" w:hint="eastAsia"/>
                    <w:sz w:val="24"/>
                    <w:szCs w:val="24"/>
                  </w:rPr>
                  <w:t>☐</w:t>
                </w:r>
              </w:sdtContent>
            </w:sdt>
          </w:p>
        </w:tc>
        <w:tc>
          <w:tcPr>
            <w:tcW w:w="7836"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C262F31" w14:textId="31D801EF" w:rsidR="006655A3" w:rsidRPr="002C1381" w:rsidRDefault="006655A3" w:rsidP="004C1EBC">
            <w:pPr>
              <w:spacing w:after="0" w:line="240" w:lineRule="auto"/>
              <w:rPr>
                <w:rFonts w:ascii="Arial Narrow" w:hAnsi="Arial Narrow" w:cs="Arial"/>
                <w:sz w:val="24"/>
                <w:szCs w:val="24"/>
              </w:rPr>
            </w:pPr>
            <w:r w:rsidRPr="002C1381">
              <w:rPr>
                <w:rFonts w:ascii="Arial Narrow" w:hAnsi="Arial Narrow" w:cs="Arial"/>
                <w:sz w:val="24"/>
                <w:szCs w:val="24"/>
              </w:rPr>
              <w:t xml:space="preserve">Date of Confirmation: </w:t>
            </w:r>
            <w:sdt>
              <w:sdtPr>
                <w:rPr>
                  <w:rFonts w:ascii="Arial Narrow" w:hAnsi="Arial Narrow" w:cs="Arial"/>
                  <w:sz w:val="24"/>
                  <w:szCs w:val="24"/>
                </w:rPr>
                <w:alias w:val="Click to enter date"/>
                <w:tag w:val="Click to enter date"/>
                <w:id w:val="-2039038478"/>
                <w:placeholder>
                  <w:docPart w:val="3A2AF7167D584379AAE06334B25BC557"/>
                </w:placeholder>
                <w:showingPlcHdr/>
                <w:date>
                  <w:dateFormat w:val="M/d/yyyy"/>
                  <w:lid w:val="en-US"/>
                  <w:storeMappedDataAs w:val="dateTime"/>
                  <w:calendar w:val="gregorian"/>
                </w:date>
              </w:sdtPr>
              <w:sdtEndPr/>
              <w:sdtContent>
                <w:r w:rsidRPr="002C1381">
                  <w:rPr>
                    <w:rStyle w:val="PlaceholderText"/>
                    <w:rFonts w:ascii="Arial Narrow" w:hAnsi="Arial Narrow" w:cs="Arial"/>
                    <w:sz w:val="24"/>
                    <w:szCs w:val="24"/>
                  </w:rPr>
                  <w:t>Click or tap to enter a date.</w:t>
                </w:r>
              </w:sdtContent>
            </w:sdt>
          </w:p>
        </w:tc>
      </w:tr>
    </w:tbl>
    <w:p w14:paraId="1BF06E26" w14:textId="3DF6C564" w:rsidR="00755382" w:rsidRPr="001D2D3D" w:rsidRDefault="00567886" w:rsidP="002966F4">
      <w:pPr>
        <w:tabs>
          <w:tab w:val="left" w:pos="1635"/>
          <w:tab w:val="left" w:pos="2265"/>
        </w:tabs>
        <w:rPr>
          <w:rFonts w:ascii="Times New Roman" w:hAnsi="Times New Roman"/>
        </w:rPr>
      </w:pPr>
      <w:r>
        <w:rPr>
          <w:rFonts w:ascii="Times New Roman" w:hAnsi="Times New Roman"/>
        </w:rPr>
        <w:t>v.</w:t>
      </w:r>
      <w:r w:rsidR="00E21570">
        <w:rPr>
          <w:rFonts w:ascii="Times New Roman" w:hAnsi="Times New Roman"/>
        </w:rPr>
        <w:t>08.26</w:t>
      </w:r>
      <w:r w:rsidR="00D42548">
        <w:rPr>
          <w:rFonts w:ascii="Times New Roman" w:hAnsi="Times New Roman"/>
        </w:rPr>
        <w:t>.2020</w:t>
      </w:r>
    </w:p>
    <w:sectPr w:rsidR="00755382" w:rsidRPr="001D2D3D" w:rsidSect="00632C0F">
      <w:headerReference w:type="default" r:id="rId7"/>
      <w:footerReference w:type="default" r:id="rId8"/>
      <w:pgSz w:w="15840" w:h="12240" w:orient="landscape"/>
      <w:pgMar w:top="144" w:right="288" w:bottom="144" w:left="288"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1BB60" w14:textId="77777777" w:rsidR="00D74687" w:rsidRDefault="00D74687" w:rsidP="00457C86">
      <w:pPr>
        <w:spacing w:after="0" w:line="240" w:lineRule="auto"/>
      </w:pPr>
      <w:r>
        <w:separator/>
      </w:r>
    </w:p>
  </w:endnote>
  <w:endnote w:type="continuationSeparator" w:id="0">
    <w:p w14:paraId="6A9B1811" w14:textId="77777777" w:rsidR="00D74687" w:rsidRDefault="00D74687" w:rsidP="00457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6AC8C" w14:textId="2FD694D5" w:rsidR="00BE3A9B" w:rsidRDefault="00BE3A9B">
    <w:pPr>
      <w:pStyle w:val="Footer"/>
    </w:pPr>
  </w:p>
  <w:p w14:paraId="3696786C" w14:textId="4748D4B6" w:rsidR="00BE3A9B" w:rsidRDefault="00BE3A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14D1A" w14:textId="77777777" w:rsidR="00D74687" w:rsidRDefault="00D74687" w:rsidP="00457C86">
      <w:pPr>
        <w:spacing w:after="0" w:line="240" w:lineRule="auto"/>
      </w:pPr>
      <w:r>
        <w:separator/>
      </w:r>
    </w:p>
  </w:footnote>
  <w:footnote w:type="continuationSeparator" w:id="0">
    <w:p w14:paraId="063E2967" w14:textId="77777777" w:rsidR="00D74687" w:rsidRDefault="00D74687" w:rsidP="00457C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ED79B" w14:textId="297C076E" w:rsidR="00457C86" w:rsidRDefault="00457C86" w:rsidP="00457C8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523B8"/>
    <w:multiLevelType w:val="hybridMultilevel"/>
    <w:tmpl w:val="A580CF94"/>
    <w:lvl w:ilvl="0" w:tplc="5788581C">
      <w:numFmt w:val="bullet"/>
      <w:lvlText w:val="-"/>
      <w:lvlJc w:val="left"/>
      <w:pPr>
        <w:ind w:left="405" w:hanging="360"/>
      </w:pPr>
      <w:rPr>
        <w:rFonts w:ascii="Arial Narrow" w:eastAsia="Calibri" w:hAnsi="Arial Narrow"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AEIzE1MjI0NTUyUdpeDU4uLM/DyQAmPzWgBmc/EzLQAAAA=="/>
  </w:docVars>
  <w:rsids>
    <w:rsidRoot w:val="00755382"/>
    <w:rsid w:val="00000B0C"/>
    <w:rsid w:val="0000304A"/>
    <w:rsid w:val="000044FE"/>
    <w:rsid w:val="00004D09"/>
    <w:rsid w:val="00005950"/>
    <w:rsid w:val="00010AD8"/>
    <w:rsid w:val="00017D95"/>
    <w:rsid w:val="00020F14"/>
    <w:rsid w:val="00031DE9"/>
    <w:rsid w:val="0003638E"/>
    <w:rsid w:val="00042B11"/>
    <w:rsid w:val="00052A85"/>
    <w:rsid w:val="00056208"/>
    <w:rsid w:val="00056E23"/>
    <w:rsid w:val="00060B34"/>
    <w:rsid w:val="000660D0"/>
    <w:rsid w:val="00070C2A"/>
    <w:rsid w:val="000715F1"/>
    <w:rsid w:val="00081525"/>
    <w:rsid w:val="000A4E72"/>
    <w:rsid w:val="000B1461"/>
    <w:rsid w:val="000C0517"/>
    <w:rsid w:val="000C7545"/>
    <w:rsid w:val="000D414A"/>
    <w:rsid w:val="000D4F19"/>
    <w:rsid w:val="000D584B"/>
    <w:rsid w:val="000E2C8B"/>
    <w:rsid w:val="000F19C6"/>
    <w:rsid w:val="0010153B"/>
    <w:rsid w:val="00105E15"/>
    <w:rsid w:val="00117A0B"/>
    <w:rsid w:val="00125E6E"/>
    <w:rsid w:val="00134F13"/>
    <w:rsid w:val="0014050D"/>
    <w:rsid w:val="001407F4"/>
    <w:rsid w:val="00146742"/>
    <w:rsid w:val="001503AA"/>
    <w:rsid w:val="00160C85"/>
    <w:rsid w:val="001614F2"/>
    <w:rsid w:val="00170955"/>
    <w:rsid w:val="00171D90"/>
    <w:rsid w:val="00173058"/>
    <w:rsid w:val="00173C0D"/>
    <w:rsid w:val="00181BE1"/>
    <w:rsid w:val="00181EBF"/>
    <w:rsid w:val="00186611"/>
    <w:rsid w:val="00196612"/>
    <w:rsid w:val="00196734"/>
    <w:rsid w:val="001A1CCB"/>
    <w:rsid w:val="001B0643"/>
    <w:rsid w:val="001C2791"/>
    <w:rsid w:val="001C37FA"/>
    <w:rsid w:val="001C6912"/>
    <w:rsid w:val="001C6B6C"/>
    <w:rsid w:val="001C77E3"/>
    <w:rsid w:val="001D2D3D"/>
    <w:rsid w:val="001D6FE2"/>
    <w:rsid w:val="001E0219"/>
    <w:rsid w:val="001E0EA0"/>
    <w:rsid w:val="001E6F99"/>
    <w:rsid w:val="001F6516"/>
    <w:rsid w:val="00202C2F"/>
    <w:rsid w:val="00203E64"/>
    <w:rsid w:val="0021079D"/>
    <w:rsid w:val="002131A8"/>
    <w:rsid w:val="00214AAF"/>
    <w:rsid w:val="00221E57"/>
    <w:rsid w:val="00231F7F"/>
    <w:rsid w:val="0025057A"/>
    <w:rsid w:val="00251DC6"/>
    <w:rsid w:val="00252AE4"/>
    <w:rsid w:val="0025548F"/>
    <w:rsid w:val="0026081B"/>
    <w:rsid w:val="00261049"/>
    <w:rsid w:val="002644C0"/>
    <w:rsid w:val="00273648"/>
    <w:rsid w:val="00276EA4"/>
    <w:rsid w:val="00284570"/>
    <w:rsid w:val="00287D7B"/>
    <w:rsid w:val="002966F4"/>
    <w:rsid w:val="002A3CD7"/>
    <w:rsid w:val="002A654F"/>
    <w:rsid w:val="002B0317"/>
    <w:rsid w:val="002B7366"/>
    <w:rsid w:val="002C0F8D"/>
    <w:rsid w:val="002C1381"/>
    <w:rsid w:val="002C2A7A"/>
    <w:rsid w:val="002C442B"/>
    <w:rsid w:val="002D5032"/>
    <w:rsid w:val="002E4E9A"/>
    <w:rsid w:val="002E4EFD"/>
    <w:rsid w:val="002E7F58"/>
    <w:rsid w:val="002F4C0B"/>
    <w:rsid w:val="0030110C"/>
    <w:rsid w:val="00303E23"/>
    <w:rsid w:val="00304E86"/>
    <w:rsid w:val="00316CE1"/>
    <w:rsid w:val="0032306A"/>
    <w:rsid w:val="003273F3"/>
    <w:rsid w:val="00327F74"/>
    <w:rsid w:val="003316EE"/>
    <w:rsid w:val="00346777"/>
    <w:rsid w:val="00352F17"/>
    <w:rsid w:val="00355BEA"/>
    <w:rsid w:val="0036295B"/>
    <w:rsid w:val="00370104"/>
    <w:rsid w:val="00382B5B"/>
    <w:rsid w:val="0039364A"/>
    <w:rsid w:val="003947B6"/>
    <w:rsid w:val="00396D78"/>
    <w:rsid w:val="003A1CC2"/>
    <w:rsid w:val="003A47BC"/>
    <w:rsid w:val="003A53BE"/>
    <w:rsid w:val="003A77C6"/>
    <w:rsid w:val="003B079E"/>
    <w:rsid w:val="003B53EC"/>
    <w:rsid w:val="003C4E63"/>
    <w:rsid w:val="003D4FF6"/>
    <w:rsid w:val="003E3A62"/>
    <w:rsid w:val="003E793D"/>
    <w:rsid w:val="003F1373"/>
    <w:rsid w:val="003F6804"/>
    <w:rsid w:val="004019B5"/>
    <w:rsid w:val="0040659C"/>
    <w:rsid w:val="00407930"/>
    <w:rsid w:val="00412F28"/>
    <w:rsid w:val="00416BC6"/>
    <w:rsid w:val="004219E8"/>
    <w:rsid w:val="00421C88"/>
    <w:rsid w:val="00435604"/>
    <w:rsid w:val="004358F9"/>
    <w:rsid w:val="00450E33"/>
    <w:rsid w:val="00452C0F"/>
    <w:rsid w:val="00452EEF"/>
    <w:rsid w:val="00456721"/>
    <w:rsid w:val="00457C86"/>
    <w:rsid w:val="00467405"/>
    <w:rsid w:val="004805C1"/>
    <w:rsid w:val="00490ADB"/>
    <w:rsid w:val="00494495"/>
    <w:rsid w:val="004A5DA3"/>
    <w:rsid w:val="004B0E30"/>
    <w:rsid w:val="004B2039"/>
    <w:rsid w:val="004C1EBC"/>
    <w:rsid w:val="004C7141"/>
    <w:rsid w:val="004C74C4"/>
    <w:rsid w:val="004D31C6"/>
    <w:rsid w:val="004D570B"/>
    <w:rsid w:val="004E3803"/>
    <w:rsid w:val="004F00AD"/>
    <w:rsid w:val="004F5B29"/>
    <w:rsid w:val="004F6C2F"/>
    <w:rsid w:val="004F7CA9"/>
    <w:rsid w:val="00500F41"/>
    <w:rsid w:val="00507C5C"/>
    <w:rsid w:val="00514A94"/>
    <w:rsid w:val="00514F93"/>
    <w:rsid w:val="0051503B"/>
    <w:rsid w:val="005152C9"/>
    <w:rsid w:val="00521A37"/>
    <w:rsid w:val="00530088"/>
    <w:rsid w:val="00551183"/>
    <w:rsid w:val="005542F7"/>
    <w:rsid w:val="00561C85"/>
    <w:rsid w:val="00563A2F"/>
    <w:rsid w:val="00567886"/>
    <w:rsid w:val="00572DA0"/>
    <w:rsid w:val="0057575F"/>
    <w:rsid w:val="0058411F"/>
    <w:rsid w:val="00590B9C"/>
    <w:rsid w:val="005B7D96"/>
    <w:rsid w:val="005C4DAB"/>
    <w:rsid w:val="005D17DA"/>
    <w:rsid w:val="005E1389"/>
    <w:rsid w:val="005E1DC6"/>
    <w:rsid w:val="005E2273"/>
    <w:rsid w:val="005E557B"/>
    <w:rsid w:val="005F516C"/>
    <w:rsid w:val="00601B6C"/>
    <w:rsid w:val="00605449"/>
    <w:rsid w:val="00607194"/>
    <w:rsid w:val="00611593"/>
    <w:rsid w:val="00624712"/>
    <w:rsid w:val="00631DFA"/>
    <w:rsid w:val="00632C0F"/>
    <w:rsid w:val="006640C0"/>
    <w:rsid w:val="00664AEA"/>
    <w:rsid w:val="006655A3"/>
    <w:rsid w:val="00667DBA"/>
    <w:rsid w:val="00670532"/>
    <w:rsid w:val="00672C4C"/>
    <w:rsid w:val="00685952"/>
    <w:rsid w:val="006A6DCA"/>
    <w:rsid w:val="006B18E9"/>
    <w:rsid w:val="006B7C01"/>
    <w:rsid w:val="006C3F02"/>
    <w:rsid w:val="006C3F1A"/>
    <w:rsid w:val="006D4600"/>
    <w:rsid w:val="006E1949"/>
    <w:rsid w:val="006E3BF8"/>
    <w:rsid w:val="006F265D"/>
    <w:rsid w:val="006F2987"/>
    <w:rsid w:val="0070702D"/>
    <w:rsid w:val="00721C10"/>
    <w:rsid w:val="0072454D"/>
    <w:rsid w:val="007245F2"/>
    <w:rsid w:val="007271E5"/>
    <w:rsid w:val="00741B2D"/>
    <w:rsid w:val="00752128"/>
    <w:rsid w:val="00755382"/>
    <w:rsid w:val="0077202C"/>
    <w:rsid w:val="0077383A"/>
    <w:rsid w:val="007872A0"/>
    <w:rsid w:val="007958FC"/>
    <w:rsid w:val="007A7208"/>
    <w:rsid w:val="007B1354"/>
    <w:rsid w:val="007B184A"/>
    <w:rsid w:val="007C3435"/>
    <w:rsid w:val="007D10D7"/>
    <w:rsid w:val="007D5C1F"/>
    <w:rsid w:val="00807F4B"/>
    <w:rsid w:val="00810ED2"/>
    <w:rsid w:val="00813BA4"/>
    <w:rsid w:val="00815CEC"/>
    <w:rsid w:val="00816CA3"/>
    <w:rsid w:val="00820DBC"/>
    <w:rsid w:val="0083354E"/>
    <w:rsid w:val="00833FD2"/>
    <w:rsid w:val="008407CA"/>
    <w:rsid w:val="00842CB4"/>
    <w:rsid w:val="00844433"/>
    <w:rsid w:val="00846538"/>
    <w:rsid w:val="008500B3"/>
    <w:rsid w:val="0088586E"/>
    <w:rsid w:val="0089475A"/>
    <w:rsid w:val="008B6B83"/>
    <w:rsid w:val="008C1C44"/>
    <w:rsid w:val="008D403B"/>
    <w:rsid w:val="008E6D2A"/>
    <w:rsid w:val="0090351A"/>
    <w:rsid w:val="00903D3D"/>
    <w:rsid w:val="00904954"/>
    <w:rsid w:val="00923E43"/>
    <w:rsid w:val="00934D11"/>
    <w:rsid w:val="0093573D"/>
    <w:rsid w:val="00945CE9"/>
    <w:rsid w:val="009501B6"/>
    <w:rsid w:val="0095334E"/>
    <w:rsid w:val="00956673"/>
    <w:rsid w:val="00964932"/>
    <w:rsid w:val="00966A76"/>
    <w:rsid w:val="00970198"/>
    <w:rsid w:val="0097307E"/>
    <w:rsid w:val="00973532"/>
    <w:rsid w:val="00974BF0"/>
    <w:rsid w:val="0097558E"/>
    <w:rsid w:val="00982BF2"/>
    <w:rsid w:val="009904BD"/>
    <w:rsid w:val="009906A0"/>
    <w:rsid w:val="009A06A1"/>
    <w:rsid w:val="009A1AE2"/>
    <w:rsid w:val="009A5716"/>
    <w:rsid w:val="009B1537"/>
    <w:rsid w:val="009C5EFB"/>
    <w:rsid w:val="009D4A54"/>
    <w:rsid w:val="009D4B36"/>
    <w:rsid w:val="009E4059"/>
    <w:rsid w:val="00A0098A"/>
    <w:rsid w:val="00A009DF"/>
    <w:rsid w:val="00A02E44"/>
    <w:rsid w:val="00A25329"/>
    <w:rsid w:val="00A25940"/>
    <w:rsid w:val="00A3318F"/>
    <w:rsid w:val="00A35D6C"/>
    <w:rsid w:val="00A366FB"/>
    <w:rsid w:val="00A43B1F"/>
    <w:rsid w:val="00A43B97"/>
    <w:rsid w:val="00A44FCE"/>
    <w:rsid w:val="00A537AD"/>
    <w:rsid w:val="00A73BCF"/>
    <w:rsid w:val="00A747BE"/>
    <w:rsid w:val="00A934B8"/>
    <w:rsid w:val="00A94E34"/>
    <w:rsid w:val="00AA2EED"/>
    <w:rsid w:val="00AB0FF9"/>
    <w:rsid w:val="00AB2341"/>
    <w:rsid w:val="00AC178C"/>
    <w:rsid w:val="00AC1D97"/>
    <w:rsid w:val="00AC4144"/>
    <w:rsid w:val="00AD0ABD"/>
    <w:rsid w:val="00AD1F3E"/>
    <w:rsid w:val="00AD2047"/>
    <w:rsid w:val="00AD545A"/>
    <w:rsid w:val="00AE29B7"/>
    <w:rsid w:val="00AF03C3"/>
    <w:rsid w:val="00AF2AA3"/>
    <w:rsid w:val="00B020E6"/>
    <w:rsid w:val="00B0727E"/>
    <w:rsid w:val="00B073E1"/>
    <w:rsid w:val="00B1228A"/>
    <w:rsid w:val="00B207A0"/>
    <w:rsid w:val="00B3258D"/>
    <w:rsid w:val="00B32CD6"/>
    <w:rsid w:val="00B337EA"/>
    <w:rsid w:val="00B36FF9"/>
    <w:rsid w:val="00B44BFB"/>
    <w:rsid w:val="00B5033B"/>
    <w:rsid w:val="00B51CC5"/>
    <w:rsid w:val="00B547FF"/>
    <w:rsid w:val="00B573D8"/>
    <w:rsid w:val="00B62007"/>
    <w:rsid w:val="00B707E0"/>
    <w:rsid w:val="00B71F51"/>
    <w:rsid w:val="00B75A1C"/>
    <w:rsid w:val="00B75BAB"/>
    <w:rsid w:val="00B83D08"/>
    <w:rsid w:val="00B8430D"/>
    <w:rsid w:val="00B857DF"/>
    <w:rsid w:val="00B92FDD"/>
    <w:rsid w:val="00B958D2"/>
    <w:rsid w:val="00BA3037"/>
    <w:rsid w:val="00BA3684"/>
    <w:rsid w:val="00BB1B8E"/>
    <w:rsid w:val="00BB7AE5"/>
    <w:rsid w:val="00BC0414"/>
    <w:rsid w:val="00BC36F6"/>
    <w:rsid w:val="00BC483A"/>
    <w:rsid w:val="00BD43DD"/>
    <w:rsid w:val="00BE3A9B"/>
    <w:rsid w:val="00BE4D0C"/>
    <w:rsid w:val="00BE7D06"/>
    <w:rsid w:val="00C01FDD"/>
    <w:rsid w:val="00C044F7"/>
    <w:rsid w:val="00C17655"/>
    <w:rsid w:val="00C20357"/>
    <w:rsid w:val="00C27E53"/>
    <w:rsid w:val="00C3005F"/>
    <w:rsid w:val="00C3617D"/>
    <w:rsid w:val="00C362D8"/>
    <w:rsid w:val="00C404A6"/>
    <w:rsid w:val="00C41626"/>
    <w:rsid w:val="00C52E59"/>
    <w:rsid w:val="00C57664"/>
    <w:rsid w:val="00C611D9"/>
    <w:rsid w:val="00C671CF"/>
    <w:rsid w:val="00C755E9"/>
    <w:rsid w:val="00C7578A"/>
    <w:rsid w:val="00C76995"/>
    <w:rsid w:val="00C90604"/>
    <w:rsid w:val="00C911BB"/>
    <w:rsid w:val="00C96E28"/>
    <w:rsid w:val="00CA0936"/>
    <w:rsid w:val="00CA27BE"/>
    <w:rsid w:val="00CA5C99"/>
    <w:rsid w:val="00CB3918"/>
    <w:rsid w:val="00CC0761"/>
    <w:rsid w:val="00CC4EFE"/>
    <w:rsid w:val="00CE3561"/>
    <w:rsid w:val="00CE5F57"/>
    <w:rsid w:val="00CF0CAE"/>
    <w:rsid w:val="00CF24E7"/>
    <w:rsid w:val="00CF46FE"/>
    <w:rsid w:val="00CF7D89"/>
    <w:rsid w:val="00D10E5D"/>
    <w:rsid w:val="00D232A1"/>
    <w:rsid w:val="00D3456A"/>
    <w:rsid w:val="00D35E31"/>
    <w:rsid w:val="00D42548"/>
    <w:rsid w:val="00D52D0F"/>
    <w:rsid w:val="00D551CC"/>
    <w:rsid w:val="00D61A10"/>
    <w:rsid w:val="00D6502D"/>
    <w:rsid w:val="00D66FEA"/>
    <w:rsid w:val="00D710A4"/>
    <w:rsid w:val="00D74687"/>
    <w:rsid w:val="00D814CF"/>
    <w:rsid w:val="00D856F0"/>
    <w:rsid w:val="00DA6440"/>
    <w:rsid w:val="00DC62FA"/>
    <w:rsid w:val="00DD18DB"/>
    <w:rsid w:val="00DD3698"/>
    <w:rsid w:val="00DD5440"/>
    <w:rsid w:val="00DD7EA6"/>
    <w:rsid w:val="00DF228C"/>
    <w:rsid w:val="00DF7540"/>
    <w:rsid w:val="00E0379A"/>
    <w:rsid w:val="00E11FBD"/>
    <w:rsid w:val="00E135CC"/>
    <w:rsid w:val="00E1533A"/>
    <w:rsid w:val="00E21570"/>
    <w:rsid w:val="00E21CDB"/>
    <w:rsid w:val="00E22C25"/>
    <w:rsid w:val="00E23377"/>
    <w:rsid w:val="00E30F96"/>
    <w:rsid w:val="00E33130"/>
    <w:rsid w:val="00E41BF5"/>
    <w:rsid w:val="00E44A9F"/>
    <w:rsid w:val="00E44F27"/>
    <w:rsid w:val="00E64D1B"/>
    <w:rsid w:val="00E66A37"/>
    <w:rsid w:val="00E7033B"/>
    <w:rsid w:val="00E71982"/>
    <w:rsid w:val="00E73559"/>
    <w:rsid w:val="00E76737"/>
    <w:rsid w:val="00E76B21"/>
    <w:rsid w:val="00E8293B"/>
    <w:rsid w:val="00E901EE"/>
    <w:rsid w:val="00E934E6"/>
    <w:rsid w:val="00E97B72"/>
    <w:rsid w:val="00EA2618"/>
    <w:rsid w:val="00EA30AB"/>
    <w:rsid w:val="00EB312A"/>
    <w:rsid w:val="00EB331E"/>
    <w:rsid w:val="00EB482F"/>
    <w:rsid w:val="00EB7E9D"/>
    <w:rsid w:val="00EC1102"/>
    <w:rsid w:val="00EC3BD6"/>
    <w:rsid w:val="00ED5BC1"/>
    <w:rsid w:val="00EE1B24"/>
    <w:rsid w:val="00EE5241"/>
    <w:rsid w:val="00EF7126"/>
    <w:rsid w:val="00EF7E19"/>
    <w:rsid w:val="00F01006"/>
    <w:rsid w:val="00F01A35"/>
    <w:rsid w:val="00F07CEF"/>
    <w:rsid w:val="00F22C97"/>
    <w:rsid w:val="00F246CD"/>
    <w:rsid w:val="00F25179"/>
    <w:rsid w:val="00F25F04"/>
    <w:rsid w:val="00F35417"/>
    <w:rsid w:val="00F3690F"/>
    <w:rsid w:val="00F3782E"/>
    <w:rsid w:val="00F40862"/>
    <w:rsid w:val="00F424C3"/>
    <w:rsid w:val="00F57F8E"/>
    <w:rsid w:val="00F63846"/>
    <w:rsid w:val="00F72D3E"/>
    <w:rsid w:val="00F73356"/>
    <w:rsid w:val="00F84930"/>
    <w:rsid w:val="00F8573D"/>
    <w:rsid w:val="00F94411"/>
    <w:rsid w:val="00FA4801"/>
    <w:rsid w:val="00FA590E"/>
    <w:rsid w:val="00FC2868"/>
    <w:rsid w:val="00FC3C5E"/>
    <w:rsid w:val="00FC3CFF"/>
    <w:rsid w:val="00FC4A31"/>
    <w:rsid w:val="00FD72CF"/>
    <w:rsid w:val="00FE3203"/>
    <w:rsid w:val="00FE7EB0"/>
    <w:rsid w:val="00FF0258"/>
    <w:rsid w:val="00FF7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4B6EF"/>
  <w15:docId w15:val="{888CA269-0063-44F4-83BC-B8E6E2DB8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C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7C86"/>
    <w:pPr>
      <w:tabs>
        <w:tab w:val="center" w:pos="4680"/>
        <w:tab w:val="right" w:pos="9360"/>
      </w:tabs>
    </w:pPr>
  </w:style>
  <w:style w:type="character" w:customStyle="1" w:styleId="HeaderChar">
    <w:name w:val="Header Char"/>
    <w:link w:val="Header"/>
    <w:uiPriority w:val="99"/>
    <w:rsid w:val="00457C86"/>
    <w:rPr>
      <w:sz w:val="22"/>
      <w:szCs w:val="22"/>
    </w:rPr>
  </w:style>
  <w:style w:type="paragraph" w:styleId="Footer">
    <w:name w:val="footer"/>
    <w:basedOn w:val="Normal"/>
    <w:link w:val="FooterChar"/>
    <w:uiPriority w:val="99"/>
    <w:unhideWhenUsed/>
    <w:rsid w:val="00457C86"/>
    <w:pPr>
      <w:tabs>
        <w:tab w:val="center" w:pos="4680"/>
        <w:tab w:val="right" w:pos="9360"/>
      </w:tabs>
    </w:pPr>
  </w:style>
  <w:style w:type="character" w:customStyle="1" w:styleId="FooterChar">
    <w:name w:val="Footer Char"/>
    <w:link w:val="Footer"/>
    <w:uiPriority w:val="99"/>
    <w:rsid w:val="00457C86"/>
    <w:rPr>
      <w:sz w:val="22"/>
      <w:szCs w:val="22"/>
    </w:rPr>
  </w:style>
  <w:style w:type="paragraph" w:styleId="BalloonText">
    <w:name w:val="Balloon Text"/>
    <w:basedOn w:val="Normal"/>
    <w:link w:val="BalloonTextChar"/>
    <w:uiPriority w:val="99"/>
    <w:semiHidden/>
    <w:unhideWhenUsed/>
    <w:rsid w:val="00833FD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33FD2"/>
    <w:rPr>
      <w:rFonts w:ascii="Segoe UI" w:hAnsi="Segoe UI" w:cs="Segoe UI"/>
      <w:sz w:val="18"/>
      <w:szCs w:val="18"/>
    </w:rPr>
  </w:style>
  <w:style w:type="table" w:styleId="TableGrid">
    <w:name w:val="Table Grid"/>
    <w:basedOn w:val="TableNormal"/>
    <w:uiPriority w:val="59"/>
    <w:rsid w:val="00DF2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7F8E"/>
    <w:rPr>
      <w:color w:val="0000FF" w:themeColor="hyperlink"/>
      <w:u w:val="single"/>
    </w:rPr>
  </w:style>
  <w:style w:type="character" w:styleId="PlaceholderText">
    <w:name w:val="Placeholder Text"/>
    <w:basedOn w:val="DefaultParagraphFont"/>
    <w:uiPriority w:val="99"/>
    <w:semiHidden/>
    <w:rsid w:val="00923E43"/>
    <w:rPr>
      <w:color w:val="808080"/>
    </w:rPr>
  </w:style>
  <w:style w:type="character" w:customStyle="1" w:styleId="Style1">
    <w:name w:val="Style1"/>
    <w:basedOn w:val="DefaultParagraphFont"/>
    <w:uiPriority w:val="1"/>
    <w:rsid w:val="00467405"/>
    <w:rPr>
      <w:rFonts w:ascii="Times New Roman" w:hAnsi="Times New Roman"/>
      <w:sz w:val="28"/>
    </w:rPr>
  </w:style>
  <w:style w:type="paragraph" w:styleId="ListParagraph">
    <w:name w:val="List Paragraph"/>
    <w:basedOn w:val="Normal"/>
    <w:uiPriority w:val="34"/>
    <w:qFormat/>
    <w:rsid w:val="00820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DEA7A3AFB0B4518B20A7E3C366FDB91"/>
        <w:category>
          <w:name w:val="General"/>
          <w:gallery w:val="placeholder"/>
        </w:category>
        <w:types>
          <w:type w:val="bbPlcHdr"/>
        </w:types>
        <w:behaviors>
          <w:behavior w:val="content"/>
        </w:behaviors>
        <w:guid w:val="{1F2777DE-5D63-498C-B03A-D1280D79A1F6}"/>
      </w:docPartPr>
      <w:docPartBody>
        <w:p w:rsidR="0084390A" w:rsidRDefault="00ED2965" w:rsidP="00ED2965">
          <w:pPr>
            <w:pStyle w:val="5DEA7A3AFB0B4518B20A7E3C366FDB91"/>
          </w:pPr>
          <w:r w:rsidRPr="00DF4390">
            <w:rPr>
              <w:rStyle w:val="PlaceholderText"/>
            </w:rPr>
            <w:t>Click or tap to enter a date.</w:t>
          </w:r>
        </w:p>
      </w:docPartBody>
    </w:docPart>
    <w:docPart>
      <w:docPartPr>
        <w:name w:val="F10EC4CD879A44AAB147395E32E563F0"/>
        <w:category>
          <w:name w:val="General"/>
          <w:gallery w:val="placeholder"/>
        </w:category>
        <w:types>
          <w:type w:val="bbPlcHdr"/>
        </w:types>
        <w:behaviors>
          <w:behavior w:val="content"/>
        </w:behaviors>
        <w:guid w:val="{37948117-EC4C-485F-87B4-55BEB2BD8233}"/>
      </w:docPartPr>
      <w:docPartBody>
        <w:p w:rsidR="00AC6C88" w:rsidRDefault="0085635C" w:rsidP="0085635C">
          <w:pPr>
            <w:pStyle w:val="F10EC4CD879A44AAB147395E32E563F0"/>
          </w:pPr>
          <w:r w:rsidRPr="00DF4390">
            <w:rPr>
              <w:rStyle w:val="PlaceholderText"/>
            </w:rPr>
            <w:t>Click or tap to enter a date.</w:t>
          </w:r>
        </w:p>
      </w:docPartBody>
    </w:docPart>
    <w:docPart>
      <w:docPartPr>
        <w:name w:val="DC5C06E5817449C78F1B2A0637627C88"/>
        <w:category>
          <w:name w:val="General"/>
          <w:gallery w:val="placeholder"/>
        </w:category>
        <w:types>
          <w:type w:val="bbPlcHdr"/>
        </w:types>
        <w:behaviors>
          <w:behavior w:val="content"/>
        </w:behaviors>
        <w:guid w:val="{CC1023B8-750B-4D74-A58D-3AFECE64D1D9}"/>
      </w:docPartPr>
      <w:docPartBody>
        <w:p w:rsidR="00AC6C88" w:rsidRDefault="0085635C" w:rsidP="0085635C">
          <w:pPr>
            <w:pStyle w:val="DC5C06E5817449C78F1B2A0637627C88"/>
          </w:pPr>
          <w:r w:rsidRPr="00DF4390">
            <w:rPr>
              <w:rStyle w:val="PlaceholderText"/>
            </w:rPr>
            <w:t>Click or tap to enter a date.</w:t>
          </w:r>
        </w:p>
      </w:docPartBody>
    </w:docPart>
    <w:docPart>
      <w:docPartPr>
        <w:name w:val="21484FF9C7D04CB4B126DDC705F0FA75"/>
        <w:category>
          <w:name w:val="General"/>
          <w:gallery w:val="placeholder"/>
        </w:category>
        <w:types>
          <w:type w:val="bbPlcHdr"/>
        </w:types>
        <w:behaviors>
          <w:behavior w:val="content"/>
        </w:behaviors>
        <w:guid w:val="{E2C7B83A-3878-4DE0-AD7C-B1A997A3DCC4}"/>
      </w:docPartPr>
      <w:docPartBody>
        <w:p w:rsidR="00AC6C88" w:rsidRDefault="0085635C" w:rsidP="0085635C">
          <w:pPr>
            <w:pStyle w:val="21484FF9C7D04CB4B126DDC705F0FA75"/>
          </w:pPr>
          <w:r w:rsidRPr="00DF4390">
            <w:rPr>
              <w:rStyle w:val="PlaceholderText"/>
            </w:rPr>
            <w:t>Choose an item.</w:t>
          </w:r>
        </w:p>
      </w:docPartBody>
    </w:docPart>
    <w:docPart>
      <w:docPartPr>
        <w:name w:val="5EFF98521A5A465EBAB5B6877EA4DA11"/>
        <w:category>
          <w:name w:val="General"/>
          <w:gallery w:val="placeholder"/>
        </w:category>
        <w:types>
          <w:type w:val="bbPlcHdr"/>
        </w:types>
        <w:behaviors>
          <w:behavior w:val="content"/>
        </w:behaviors>
        <w:guid w:val="{1EC52146-5245-4476-980F-993DF9945A7E}"/>
      </w:docPartPr>
      <w:docPartBody>
        <w:p w:rsidR="00AC6C88" w:rsidRDefault="0085635C" w:rsidP="0085635C">
          <w:pPr>
            <w:pStyle w:val="5EFF98521A5A465EBAB5B6877EA4DA11"/>
          </w:pPr>
          <w:r w:rsidRPr="00DF4390">
            <w:rPr>
              <w:rStyle w:val="PlaceholderText"/>
            </w:rPr>
            <w:t>Choose an item.</w:t>
          </w:r>
        </w:p>
      </w:docPartBody>
    </w:docPart>
    <w:docPart>
      <w:docPartPr>
        <w:name w:val="35F976937F894C5B928D3611B2517F12"/>
        <w:category>
          <w:name w:val="General"/>
          <w:gallery w:val="placeholder"/>
        </w:category>
        <w:types>
          <w:type w:val="bbPlcHdr"/>
        </w:types>
        <w:behaviors>
          <w:behavior w:val="content"/>
        </w:behaviors>
        <w:guid w:val="{CB4C39F3-6492-4169-95DC-9CBF7D4FBA04}"/>
      </w:docPartPr>
      <w:docPartBody>
        <w:p w:rsidR="00AC6C88" w:rsidRDefault="0085635C" w:rsidP="0085635C">
          <w:pPr>
            <w:pStyle w:val="35F976937F894C5B928D3611B2517F12"/>
          </w:pPr>
          <w:r w:rsidRPr="00DF4390">
            <w:rPr>
              <w:rStyle w:val="PlaceholderText"/>
            </w:rPr>
            <w:t>Choose an item.</w:t>
          </w:r>
        </w:p>
      </w:docPartBody>
    </w:docPart>
    <w:docPart>
      <w:docPartPr>
        <w:name w:val="3A2AF7167D584379AAE06334B25BC557"/>
        <w:category>
          <w:name w:val="General"/>
          <w:gallery w:val="placeholder"/>
        </w:category>
        <w:types>
          <w:type w:val="bbPlcHdr"/>
        </w:types>
        <w:behaviors>
          <w:behavior w:val="content"/>
        </w:behaviors>
        <w:guid w:val="{10F5D574-587C-45BB-9749-9AD85DF5ACBA}"/>
      </w:docPartPr>
      <w:docPartBody>
        <w:p w:rsidR="00AC6C88" w:rsidRDefault="0085635C" w:rsidP="0085635C">
          <w:pPr>
            <w:pStyle w:val="3A2AF7167D584379AAE06334B25BC557"/>
          </w:pPr>
          <w:r w:rsidRPr="00DF439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11AC"/>
    <w:rsid w:val="00056DEC"/>
    <w:rsid w:val="00143F16"/>
    <w:rsid w:val="00170150"/>
    <w:rsid w:val="001911AC"/>
    <w:rsid w:val="001958DA"/>
    <w:rsid w:val="00230135"/>
    <w:rsid w:val="002A10DB"/>
    <w:rsid w:val="0050117F"/>
    <w:rsid w:val="005412FD"/>
    <w:rsid w:val="00554CC4"/>
    <w:rsid w:val="005859DE"/>
    <w:rsid w:val="005B7F97"/>
    <w:rsid w:val="00617803"/>
    <w:rsid w:val="00680CF5"/>
    <w:rsid w:val="006B6F6B"/>
    <w:rsid w:val="00757F13"/>
    <w:rsid w:val="007B35DF"/>
    <w:rsid w:val="007B5269"/>
    <w:rsid w:val="00831A2D"/>
    <w:rsid w:val="0084390A"/>
    <w:rsid w:val="0085635C"/>
    <w:rsid w:val="00AC6C88"/>
    <w:rsid w:val="00AE04F7"/>
    <w:rsid w:val="00BB20FC"/>
    <w:rsid w:val="00C24C88"/>
    <w:rsid w:val="00C464D7"/>
    <w:rsid w:val="00C57044"/>
    <w:rsid w:val="00DD7805"/>
    <w:rsid w:val="00DE3C1D"/>
    <w:rsid w:val="00DF3311"/>
    <w:rsid w:val="00EA5A4D"/>
    <w:rsid w:val="00ED143D"/>
    <w:rsid w:val="00ED2965"/>
    <w:rsid w:val="00F1547C"/>
    <w:rsid w:val="00F23904"/>
    <w:rsid w:val="00F23B3F"/>
    <w:rsid w:val="00F306B2"/>
    <w:rsid w:val="00F316E3"/>
    <w:rsid w:val="00F343D1"/>
    <w:rsid w:val="00F65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3311"/>
    <w:rPr>
      <w:color w:val="808080"/>
    </w:rPr>
  </w:style>
  <w:style w:type="paragraph" w:customStyle="1" w:styleId="D9DF645916D14AF2BB7F3192971276D6">
    <w:name w:val="D9DF645916D14AF2BB7F3192971276D6"/>
    <w:rsid w:val="00554CC4"/>
  </w:style>
  <w:style w:type="paragraph" w:customStyle="1" w:styleId="53B10DC500A4450099732CBC7CB87580">
    <w:name w:val="53B10DC500A4450099732CBC7CB87580"/>
    <w:rsid w:val="00554CC4"/>
  </w:style>
  <w:style w:type="paragraph" w:customStyle="1" w:styleId="FE5BFDF1084D462FBE7B44F9C26D25AA">
    <w:name w:val="FE5BFDF1084D462FBE7B44F9C26D25AA"/>
    <w:rsid w:val="00170150"/>
  </w:style>
  <w:style w:type="paragraph" w:customStyle="1" w:styleId="0D071468EB8B48F2B6F3597D19A2FA87">
    <w:name w:val="0D071468EB8B48F2B6F3597D19A2FA87"/>
    <w:rsid w:val="00C24C88"/>
  </w:style>
  <w:style w:type="paragraph" w:customStyle="1" w:styleId="BF7C2852E0A6402D9C5CC79F23B81A26">
    <w:name w:val="BF7C2852E0A6402D9C5CC79F23B81A26"/>
    <w:rsid w:val="00C24C88"/>
  </w:style>
  <w:style w:type="paragraph" w:customStyle="1" w:styleId="2F19BCA56BDF4E6F8F17046E6045FED8">
    <w:name w:val="2F19BCA56BDF4E6F8F17046E6045FED8"/>
    <w:rsid w:val="00C24C88"/>
  </w:style>
  <w:style w:type="paragraph" w:customStyle="1" w:styleId="4F4077E1571D4880A9BA8B7B316B8A21">
    <w:name w:val="4F4077E1571D4880A9BA8B7B316B8A21"/>
    <w:rsid w:val="00ED2965"/>
  </w:style>
  <w:style w:type="paragraph" w:customStyle="1" w:styleId="7CACC68EA04447F4A917C0389F04E4E2">
    <w:name w:val="7CACC68EA04447F4A917C0389F04E4E2"/>
    <w:rsid w:val="00ED2965"/>
  </w:style>
  <w:style w:type="paragraph" w:customStyle="1" w:styleId="8781DF1E9DFD42458447B9D9176FEFE0">
    <w:name w:val="8781DF1E9DFD42458447B9D9176FEFE0"/>
    <w:rsid w:val="00ED2965"/>
  </w:style>
  <w:style w:type="paragraph" w:customStyle="1" w:styleId="3F592BEA9F0E4EAB97119D061250124D">
    <w:name w:val="3F592BEA9F0E4EAB97119D061250124D"/>
    <w:rsid w:val="00ED2965"/>
  </w:style>
  <w:style w:type="paragraph" w:customStyle="1" w:styleId="2C249AA8C9D74058A4A79CD83F923FBD">
    <w:name w:val="2C249AA8C9D74058A4A79CD83F923FBD"/>
    <w:rsid w:val="00ED2965"/>
  </w:style>
  <w:style w:type="paragraph" w:customStyle="1" w:styleId="8A80DF4699AC45F18634B56275DDF02C">
    <w:name w:val="8A80DF4699AC45F18634B56275DDF02C"/>
    <w:rsid w:val="00ED2965"/>
  </w:style>
  <w:style w:type="paragraph" w:customStyle="1" w:styleId="1EED0FB624E144259FF200C5DA903D2B">
    <w:name w:val="1EED0FB624E144259FF200C5DA903D2B"/>
    <w:rsid w:val="00ED2965"/>
  </w:style>
  <w:style w:type="paragraph" w:customStyle="1" w:styleId="6BCFEDB14C294FC3A3F53E4D9846E30B">
    <w:name w:val="6BCFEDB14C294FC3A3F53E4D9846E30B"/>
    <w:rsid w:val="00ED2965"/>
  </w:style>
  <w:style w:type="paragraph" w:customStyle="1" w:styleId="5DEA7A3AFB0B4518B20A7E3C366FDB91">
    <w:name w:val="5DEA7A3AFB0B4518B20A7E3C366FDB91"/>
    <w:rsid w:val="00ED2965"/>
  </w:style>
  <w:style w:type="paragraph" w:customStyle="1" w:styleId="3DDF9B7AAF2641D8A2D3FB831E0D4CBB">
    <w:name w:val="3DDF9B7AAF2641D8A2D3FB831E0D4CBB"/>
    <w:rsid w:val="00ED2965"/>
  </w:style>
  <w:style w:type="paragraph" w:customStyle="1" w:styleId="BEEA7ED2AF3847B6A44E43F5D3F41D96">
    <w:name w:val="BEEA7ED2AF3847B6A44E43F5D3F41D96"/>
    <w:rsid w:val="00ED2965"/>
  </w:style>
  <w:style w:type="paragraph" w:customStyle="1" w:styleId="F77E9A92257B47958097FA51EB054D0E">
    <w:name w:val="F77E9A92257B47958097FA51EB054D0E"/>
    <w:rsid w:val="00ED2965"/>
  </w:style>
  <w:style w:type="paragraph" w:customStyle="1" w:styleId="0F6D727EFB3D49A188096D3D6C7F4E7A">
    <w:name w:val="0F6D727EFB3D49A188096D3D6C7F4E7A"/>
    <w:rsid w:val="00ED2965"/>
  </w:style>
  <w:style w:type="paragraph" w:customStyle="1" w:styleId="77C924FF92B74830A2D5757427971F91">
    <w:name w:val="77C924FF92B74830A2D5757427971F91"/>
    <w:rsid w:val="00ED2965"/>
  </w:style>
  <w:style w:type="paragraph" w:customStyle="1" w:styleId="6D3B711C7060482C989F437354224F46">
    <w:name w:val="6D3B711C7060482C989F437354224F46"/>
    <w:rsid w:val="00831A2D"/>
  </w:style>
  <w:style w:type="paragraph" w:customStyle="1" w:styleId="2A94EFEA66D34E5BBDC4C21FEF77D9E7">
    <w:name w:val="2A94EFEA66D34E5BBDC4C21FEF77D9E7"/>
    <w:rsid w:val="002A10DB"/>
  </w:style>
  <w:style w:type="paragraph" w:customStyle="1" w:styleId="F3F65726A2E540979751AFCF9D9FBDBA">
    <w:name w:val="F3F65726A2E540979751AFCF9D9FBDBA"/>
    <w:rsid w:val="002A10DB"/>
  </w:style>
  <w:style w:type="paragraph" w:customStyle="1" w:styleId="5B2214D3B4154068A777245309284E7B">
    <w:name w:val="5B2214D3B4154068A777245309284E7B"/>
    <w:rsid w:val="002A10DB"/>
  </w:style>
  <w:style w:type="paragraph" w:customStyle="1" w:styleId="DCFBCD13CFB54FE6A587DC436F2B0F37">
    <w:name w:val="DCFBCD13CFB54FE6A587DC436F2B0F37"/>
    <w:rsid w:val="002A10DB"/>
  </w:style>
  <w:style w:type="paragraph" w:customStyle="1" w:styleId="5719AF4ADD174900899EDEA47DE6C14B">
    <w:name w:val="5719AF4ADD174900899EDEA47DE6C14B"/>
    <w:rsid w:val="002A10DB"/>
  </w:style>
  <w:style w:type="paragraph" w:customStyle="1" w:styleId="87EF04BCD32544D3BE2C9D3C7B05B9FC">
    <w:name w:val="87EF04BCD32544D3BE2C9D3C7B05B9FC"/>
    <w:rsid w:val="002A10DB"/>
  </w:style>
  <w:style w:type="paragraph" w:customStyle="1" w:styleId="383B830E5BAF4B3E878BCDE31B8E8963">
    <w:name w:val="383B830E5BAF4B3E878BCDE31B8E8963"/>
    <w:rsid w:val="002A10DB"/>
  </w:style>
  <w:style w:type="paragraph" w:customStyle="1" w:styleId="3B573652AF7A46E1877F58291015DA8F">
    <w:name w:val="3B573652AF7A46E1877F58291015DA8F"/>
    <w:rsid w:val="002A10DB"/>
  </w:style>
  <w:style w:type="paragraph" w:customStyle="1" w:styleId="8DBD86FFA8DC4BA686A191801D4D11F5">
    <w:name w:val="8DBD86FFA8DC4BA686A191801D4D11F5"/>
    <w:rsid w:val="002A10DB"/>
  </w:style>
  <w:style w:type="paragraph" w:customStyle="1" w:styleId="0E07BF30D22C4318B5B8ECCB4939B197">
    <w:name w:val="0E07BF30D22C4318B5B8ECCB4939B197"/>
    <w:rsid w:val="00757F13"/>
  </w:style>
  <w:style w:type="paragraph" w:customStyle="1" w:styleId="C25538D177DE404E8D601F70D1E68599">
    <w:name w:val="C25538D177DE404E8D601F70D1E68599"/>
    <w:rsid w:val="00757F13"/>
  </w:style>
  <w:style w:type="paragraph" w:customStyle="1" w:styleId="EF9878F0F90943ECB35CF6994EDA4B42">
    <w:name w:val="EF9878F0F90943ECB35CF6994EDA4B42"/>
    <w:rsid w:val="005859DE"/>
  </w:style>
  <w:style w:type="paragraph" w:customStyle="1" w:styleId="4D89F888C98D48478E54B3FB1F133E81">
    <w:name w:val="4D89F888C98D48478E54B3FB1F133E81"/>
    <w:rsid w:val="005859DE"/>
  </w:style>
  <w:style w:type="paragraph" w:customStyle="1" w:styleId="B800292126C84D78A0A0A658807B7EFE">
    <w:name w:val="B800292126C84D78A0A0A658807B7EFE"/>
    <w:rsid w:val="005859DE"/>
  </w:style>
  <w:style w:type="paragraph" w:customStyle="1" w:styleId="AC8C4262257C47529148192067423265">
    <w:name w:val="AC8C4262257C47529148192067423265"/>
    <w:rsid w:val="005859DE"/>
  </w:style>
  <w:style w:type="paragraph" w:customStyle="1" w:styleId="AE7CFF3BF9C448E7B4C20997BDE3C7B3">
    <w:name w:val="AE7CFF3BF9C448E7B4C20997BDE3C7B3"/>
    <w:rsid w:val="0085635C"/>
  </w:style>
  <w:style w:type="paragraph" w:customStyle="1" w:styleId="F92C196193644E50B3E53424B23C0D23">
    <w:name w:val="F92C196193644E50B3E53424B23C0D23"/>
    <w:rsid w:val="0085635C"/>
  </w:style>
  <w:style w:type="paragraph" w:customStyle="1" w:styleId="902502D56F074D18A0265CE1FFC5D3D1">
    <w:name w:val="902502D56F074D18A0265CE1FFC5D3D1"/>
    <w:rsid w:val="0085635C"/>
  </w:style>
  <w:style w:type="paragraph" w:customStyle="1" w:styleId="CBADEB6292A6449DBB8938F4E8B8F6F6">
    <w:name w:val="CBADEB6292A6449DBB8938F4E8B8F6F6"/>
    <w:rsid w:val="0085635C"/>
  </w:style>
  <w:style w:type="paragraph" w:customStyle="1" w:styleId="5D19AD329E404782A84419B2A1A20654">
    <w:name w:val="5D19AD329E404782A84419B2A1A20654"/>
    <w:rsid w:val="0085635C"/>
  </w:style>
  <w:style w:type="paragraph" w:customStyle="1" w:styleId="FBF5D713641D4FDCAAE60FC5DA354393">
    <w:name w:val="FBF5D713641D4FDCAAE60FC5DA354393"/>
    <w:rsid w:val="0085635C"/>
  </w:style>
  <w:style w:type="paragraph" w:customStyle="1" w:styleId="F6ED70761168451A98B9159DC4FD14E2">
    <w:name w:val="F6ED70761168451A98B9159DC4FD14E2"/>
    <w:rsid w:val="0085635C"/>
  </w:style>
  <w:style w:type="paragraph" w:customStyle="1" w:styleId="C434A452B96B4A3986F1A9C26E662697">
    <w:name w:val="C434A452B96B4A3986F1A9C26E662697"/>
    <w:rsid w:val="0085635C"/>
  </w:style>
  <w:style w:type="paragraph" w:customStyle="1" w:styleId="BA28C7801229482F878E2BFA85F3A738">
    <w:name w:val="BA28C7801229482F878E2BFA85F3A738"/>
    <w:rsid w:val="0085635C"/>
  </w:style>
  <w:style w:type="paragraph" w:customStyle="1" w:styleId="54ED1201BF534243AF369462B92CC9BD">
    <w:name w:val="54ED1201BF534243AF369462B92CC9BD"/>
    <w:rsid w:val="0085635C"/>
  </w:style>
  <w:style w:type="paragraph" w:customStyle="1" w:styleId="575DB4E861334EBB9DFB58D4973C4C74">
    <w:name w:val="575DB4E861334EBB9DFB58D4973C4C74"/>
    <w:rsid w:val="0085635C"/>
  </w:style>
  <w:style w:type="paragraph" w:customStyle="1" w:styleId="B054686299C64193B49216EE5EAF2332">
    <w:name w:val="B054686299C64193B49216EE5EAF2332"/>
    <w:rsid w:val="0085635C"/>
  </w:style>
  <w:style w:type="paragraph" w:customStyle="1" w:styleId="74FB82ED331B40D48D214222651C917A">
    <w:name w:val="74FB82ED331B40D48D214222651C917A"/>
    <w:rsid w:val="0085635C"/>
  </w:style>
  <w:style w:type="paragraph" w:customStyle="1" w:styleId="F10EC4CD879A44AAB147395E32E563F0">
    <w:name w:val="F10EC4CD879A44AAB147395E32E563F0"/>
    <w:rsid w:val="0085635C"/>
  </w:style>
  <w:style w:type="paragraph" w:customStyle="1" w:styleId="DC5C06E5817449C78F1B2A0637627C88">
    <w:name w:val="DC5C06E5817449C78F1B2A0637627C88"/>
    <w:rsid w:val="0085635C"/>
  </w:style>
  <w:style w:type="paragraph" w:customStyle="1" w:styleId="5A1D6ED935D04EAB9E66C22D0C09C622">
    <w:name w:val="5A1D6ED935D04EAB9E66C22D0C09C622"/>
    <w:rsid w:val="0085635C"/>
  </w:style>
  <w:style w:type="paragraph" w:customStyle="1" w:styleId="BDF8F9C0CBD243A3BAD4AA1A669B93C9">
    <w:name w:val="BDF8F9C0CBD243A3BAD4AA1A669B93C9"/>
    <w:rsid w:val="0085635C"/>
  </w:style>
  <w:style w:type="paragraph" w:customStyle="1" w:styleId="208AFE69441E4023841CADECA4450416">
    <w:name w:val="208AFE69441E4023841CADECA4450416"/>
    <w:rsid w:val="0085635C"/>
  </w:style>
  <w:style w:type="paragraph" w:customStyle="1" w:styleId="8A0B790A69AF482591E0B6FF9AD9C908">
    <w:name w:val="8A0B790A69AF482591E0B6FF9AD9C908"/>
    <w:rsid w:val="0085635C"/>
  </w:style>
  <w:style w:type="paragraph" w:customStyle="1" w:styleId="3F3E09AA84344C7BB96A266EA6273159">
    <w:name w:val="3F3E09AA84344C7BB96A266EA6273159"/>
    <w:rsid w:val="0085635C"/>
  </w:style>
  <w:style w:type="paragraph" w:customStyle="1" w:styleId="0D6EB1C6FF7B4FCCA13A81845D552D3C">
    <w:name w:val="0D6EB1C6FF7B4FCCA13A81845D552D3C"/>
    <w:rsid w:val="0085635C"/>
  </w:style>
  <w:style w:type="paragraph" w:customStyle="1" w:styleId="21484FF9C7D04CB4B126DDC705F0FA75">
    <w:name w:val="21484FF9C7D04CB4B126DDC705F0FA75"/>
    <w:rsid w:val="0085635C"/>
  </w:style>
  <w:style w:type="paragraph" w:customStyle="1" w:styleId="5EFF98521A5A465EBAB5B6877EA4DA11">
    <w:name w:val="5EFF98521A5A465EBAB5B6877EA4DA11"/>
    <w:rsid w:val="0085635C"/>
  </w:style>
  <w:style w:type="paragraph" w:customStyle="1" w:styleId="A8D8F7EC2BB545239344981AEFE2D0B0">
    <w:name w:val="A8D8F7EC2BB545239344981AEFE2D0B0"/>
    <w:rsid w:val="0085635C"/>
  </w:style>
  <w:style w:type="paragraph" w:customStyle="1" w:styleId="B1BC38C14BE84DC9958203D954BB21F1">
    <w:name w:val="B1BC38C14BE84DC9958203D954BB21F1"/>
    <w:rsid w:val="0085635C"/>
  </w:style>
  <w:style w:type="paragraph" w:customStyle="1" w:styleId="ADD10685B8C944ACBFEF5819DE3A8743">
    <w:name w:val="ADD10685B8C944ACBFEF5819DE3A8743"/>
    <w:rsid w:val="0085635C"/>
  </w:style>
  <w:style w:type="paragraph" w:customStyle="1" w:styleId="EB572AA4649F47E09F36EC4F79582268">
    <w:name w:val="EB572AA4649F47E09F36EC4F79582268"/>
    <w:rsid w:val="0085635C"/>
  </w:style>
  <w:style w:type="paragraph" w:customStyle="1" w:styleId="D33F29B5B12449C1B4C6136001B57FF1">
    <w:name w:val="D33F29B5B12449C1B4C6136001B57FF1"/>
    <w:rsid w:val="0085635C"/>
  </w:style>
  <w:style w:type="paragraph" w:customStyle="1" w:styleId="DD4793E9715F419B860935967D25BC9D">
    <w:name w:val="DD4793E9715F419B860935967D25BC9D"/>
    <w:rsid w:val="0085635C"/>
  </w:style>
  <w:style w:type="paragraph" w:customStyle="1" w:styleId="61B7033D045543C793EDC2B0D1911EAE">
    <w:name w:val="61B7033D045543C793EDC2B0D1911EAE"/>
    <w:rsid w:val="0085635C"/>
  </w:style>
  <w:style w:type="paragraph" w:customStyle="1" w:styleId="5F3F8E87840A4471B23CC18A48C38ADF">
    <w:name w:val="5F3F8E87840A4471B23CC18A48C38ADF"/>
    <w:rsid w:val="0085635C"/>
  </w:style>
  <w:style w:type="paragraph" w:customStyle="1" w:styleId="1A03A65E15544FC68544A1C640F8D814">
    <w:name w:val="1A03A65E15544FC68544A1C640F8D814"/>
    <w:rsid w:val="0085635C"/>
  </w:style>
  <w:style w:type="paragraph" w:customStyle="1" w:styleId="35F976937F894C5B928D3611B2517F12">
    <w:name w:val="35F976937F894C5B928D3611B2517F12"/>
    <w:rsid w:val="0085635C"/>
  </w:style>
  <w:style w:type="paragraph" w:customStyle="1" w:styleId="D971A056A3214D9E9938578B69B9833E">
    <w:name w:val="D971A056A3214D9E9938578B69B9833E"/>
    <w:rsid w:val="0085635C"/>
  </w:style>
  <w:style w:type="paragraph" w:customStyle="1" w:styleId="D69ABE9A992A4B989963DF4458F2EFD6">
    <w:name w:val="D69ABE9A992A4B989963DF4458F2EFD6"/>
    <w:rsid w:val="0085635C"/>
  </w:style>
  <w:style w:type="paragraph" w:customStyle="1" w:styleId="9223C7A139584FBCAC5C351216C7E9E3">
    <w:name w:val="9223C7A139584FBCAC5C351216C7E9E3"/>
    <w:rsid w:val="0085635C"/>
  </w:style>
  <w:style w:type="paragraph" w:customStyle="1" w:styleId="3A2AF7167D584379AAE06334B25BC557">
    <w:name w:val="3A2AF7167D584379AAE06334B25BC557"/>
    <w:rsid w:val="0085635C"/>
  </w:style>
  <w:style w:type="paragraph" w:customStyle="1" w:styleId="D2FFA855BC0A4563A7FE67C51908E2AF">
    <w:name w:val="D2FFA855BC0A4563A7FE67C51908E2AF"/>
    <w:rsid w:val="00DF3311"/>
  </w:style>
  <w:style w:type="paragraph" w:customStyle="1" w:styleId="A82876BAEBB94D9CB721F2EA70FFA8DC">
    <w:name w:val="A82876BAEBB94D9CB721F2EA70FFA8DC"/>
    <w:rsid w:val="00DF33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ykin, Coretta</dc:creator>
  <cp:lastModifiedBy>Mandy Wilson</cp:lastModifiedBy>
  <cp:revision>2</cp:revision>
  <cp:lastPrinted>2020-01-07T15:50:00Z</cp:lastPrinted>
  <dcterms:created xsi:type="dcterms:W3CDTF">2020-08-26T14:56:00Z</dcterms:created>
  <dcterms:modified xsi:type="dcterms:W3CDTF">2020-08-26T14:56:00Z</dcterms:modified>
</cp:coreProperties>
</file>